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55F1B" w14:textId="77777777" w:rsidR="002A2018" w:rsidRPr="00145583" w:rsidRDefault="002A2018" w:rsidP="00145583">
      <w:pPr>
        <w:autoSpaceDE w:val="0"/>
        <w:autoSpaceDN w:val="0"/>
        <w:adjustRightInd w:val="0"/>
        <w:jc w:val="center"/>
        <w:rPr>
          <w:b/>
          <w:sz w:val="22"/>
          <w:lang w:eastAsia="tr-TR"/>
        </w:rPr>
      </w:pPr>
      <w:r w:rsidRPr="00145583">
        <w:rPr>
          <w:b/>
          <w:sz w:val="22"/>
          <w:lang w:eastAsia="tr-TR"/>
        </w:rPr>
        <w:t>T.C.</w:t>
      </w:r>
    </w:p>
    <w:p w14:paraId="7A1E5A42" w14:textId="77777777" w:rsidR="002A2018" w:rsidRPr="00145583" w:rsidRDefault="002A2018" w:rsidP="00145583">
      <w:pPr>
        <w:autoSpaceDE w:val="0"/>
        <w:autoSpaceDN w:val="0"/>
        <w:adjustRightInd w:val="0"/>
        <w:jc w:val="center"/>
        <w:rPr>
          <w:b/>
          <w:sz w:val="22"/>
          <w:lang w:eastAsia="tr-TR"/>
        </w:rPr>
      </w:pPr>
      <w:r w:rsidRPr="00145583">
        <w:rPr>
          <w:b/>
          <w:sz w:val="22"/>
          <w:lang w:eastAsia="tr-TR"/>
        </w:rPr>
        <w:t>KIRŞEHİR AHİ EVRAN ÜNİVERSİTESİ</w:t>
      </w:r>
    </w:p>
    <w:p w14:paraId="6DB84018" w14:textId="58207D1B" w:rsidR="00791945" w:rsidRPr="00145583" w:rsidRDefault="000F7DF7" w:rsidP="00145583">
      <w:pPr>
        <w:autoSpaceDE w:val="0"/>
        <w:autoSpaceDN w:val="0"/>
        <w:adjustRightInd w:val="0"/>
        <w:jc w:val="center"/>
        <w:rPr>
          <w:b/>
          <w:sz w:val="22"/>
        </w:rPr>
      </w:pPr>
      <w:r>
        <w:rPr>
          <w:b/>
          <w:sz w:val="22"/>
          <w:lang w:eastAsia="tr-TR"/>
        </w:rPr>
        <w:t xml:space="preserve">FEN BİLİMLERİ </w:t>
      </w:r>
      <w:r w:rsidR="002A2018" w:rsidRPr="00145583">
        <w:rPr>
          <w:b/>
          <w:sz w:val="22"/>
          <w:lang w:eastAsia="tr-TR"/>
        </w:rPr>
        <w:t xml:space="preserve">ENSTİTÜSÜ </w:t>
      </w:r>
      <w:r>
        <w:rPr>
          <w:b/>
          <w:sz w:val="22"/>
          <w:lang w:eastAsia="tr-TR"/>
        </w:rPr>
        <w:t>İLERİ TEKNOLOJİLER ANABİLİM</w:t>
      </w:r>
      <w:r w:rsidR="002A2018" w:rsidRPr="00145583">
        <w:rPr>
          <w:b/>
          <w:sz w:val="22"/>
          <w:lang w:eastAsia="tr-TR"/>
        </w:rPr>
        <w:t xml:space="preserve"> DALI BAŞKANLIĞI</w:t>
      </w:r>
    </w:p>
    <w:p w14:paraId="507FD194" w14:textId="0968B95A" w:rsidR="00EA67EB" w:rsidRPr="00145583" w:rsidRDefault="000F7DF7" w:rsidP="00145583">
      <w:pPr>
        <w:autoSpaceDE w:val="0"/>
        <w:autoSpaceDN w:val="0"/>
        <w:adjustRightInd w:val="0"/>
        <w:spacing w:after="180"/>
        <w:jc w:val="center"/>
        <w:rPr>
          <w:sz w:val="22"/>
          <w:lang w:eastAsia="tr-TR"/>
        </w:rPr>
      </w:pPr>
      <w:r>
        <w:rPr>
          <w:b/>
          <w:sz w:val="22"/>
        </w:rPr>
        <w:t>202</w:t>
      </w:r>
      <w:r w:rsidR="00746CF7">
        <w:rPr>
          <w:b/>
          <w:sz w:val="22"/>
        </w:rPr>
        <w:t>5</w:t>
      </w:r>
      <w:r w:rsidR="00A63D1A" w:rsidRPr="00145583">
        <w:rPr>
          <w:b/>
          <w:sz w:val="22"/>
        </w:rPr>
        <w:t>/</w:t>
      </w:r>
      <w:r>
        <w:rPr>
          <w:b/>
          <w:sz w:val="22"/>
        </w:rPr>
        <w:t>202</w:t>
      </w:r>
      <w:r w:rsidR="00746CF7">
        <w:rPr>
          <w:b/>
          <w:sz w:val="22"/>
        </w:rPr>
        <w:t>6</w:t>
      </w:r>
      <w:r w:rsidR="004B70F7" w:rsidRPr="00145583">
        <w:rPr>
          <w:b/>
          <w:sz w:val="22"/>
        </w:rPr>
        <w:t xml:space="preserve"> EĞİTİM-</w:t>
      </w:r>
      <w:r w:rsidR="00791945" w:rsidRPr="00145583">
        <w:rPr>
          <w:b/>
          <w:sz w:val="22"/>
        </w:rPr>
        <w:t xml:space="preserve">ÖĞRETİM YILI </w:t>
      </w:r>
      <w:r w:rsidR="00283FAC">
        <w:rPr>
          <w:b/>
          <w:sz w:val="22"/>
        </w:rPr>
        <w:t>BAHAR</w:t>
      </w:r>
      <w:r w:rsidR="00791945" w:rsidRPr="00145583">
        <w:rPr>
          <w:b/>
          <w:sz w:val="22"/>
        </w:rPr>
        <w:t xml:space="preserve"> YARIYILI DERS</w:t>
      </w:r>
      <w:r w:rsidR="00AF2241" w:rsidRPr="00145583">
        <w:rPr>
          <w:b/>
          <w:sz w:val="22"/>
        </w:rPr>
        <w:t xml:space="preserve"> PROGRAMI</w:t>
      </w:r>
    </w:p>
    <w:tbl>
      <w:tblPr>
        <w:tblW w:w="9497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1"/>
        <w:gridCol w:w="2330"/>
        <w:gridCol w:w="2942"/>
        <w:gridCol w:w="1537"/>
        <w:gridCol w:w="1477"/>
      </w:tblGrid>
      <w:tr w:rsidR="000F7DF7" w:rsidRPr="00AF2241" w14:paraId="69753A66" w14:textId="77777777" w:rsidTr="007B5487">
        <w:trPr>
          <w:trHeight w:val="733"/>
        </w:trPr>
        <w:tc>
          <w:tcPr>
            <w:tcW w:w="1211" w:type="dxa"/>
            <w:shd w:val="clear" w:color="auto" w:fill="FFF2CC"/>
            <w:vAlign w:val="center"/>
          </w:tcPr>
          <w:p w14:paraId="2A7E70C2" w14:textId="77777777" w:rsidR="000F7DF7" w:rsidRPr="00AF2241" w:rsidRDefault="000F7DF7" w:rsidP="008E20E8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 xml:space="preserve">Ders </w:t>
            </w:r>
            <w:r>
              <w:rPr>
                <w:b/>
                <w:sz w:val="22"/>
              </w:rPr>
              <w:t>K</w:t>
            </w:r>
            <w:r w:rsidRPr="00AF2241">
              <w:rPr>
                <w:b/>
                <w:sz w:val="22"/>
              </w:rPr>
              <w:t>odu</w:t>
            </w:r>
          </w:p>
        </w:tc>
        <w:tc>
          <w:tcPr>
            <w:tcW w:w="2330" w:type="dxa"/>
            <w:shd w:val="clear" w:color="auto" w:fill="FFF2CC"/>
            <w:vAlign w:val="center"/>
          </w:tcPr>
          <w:p w14:paraId="4FB88E3A" w14:textId="067E636D" w:rsidR="000F7DF7" w:rsidRPr="00AF2241" w:rsidRDefault="000F7DF7" w:rsidP="00016F99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Dersin Adı</w:t>
            </w:r>
          </w:p>
        </w:tc>
        <w:tc>
          <w:tcPr>
            <w:tcW w:w="2942" w:type="dxa"/>
            <w:shd w:val="clear" w:color="auto" w:fill="FFF2CC"/>
            <w:vAlign w:val="center"/>
          </w:tcPr>
          <w:p w14:paraId="76353968" w14:textId="77777777" w:rsidR="000F7DF7" w:rsidRPr="00AF2241" w:rsidRDefault="000F7DF7" w:rsidP="00457752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Öğretim Üyesi</w:t>
            </w:r>
          </w:p>
        </w:tc>
        <w:tc>
          <w:tcPr>
            <w:tcW w:w="1537" w:type="dxa"/>
            <w:shd w:val="clear" w:color="auto" w:fill="FFF2CC"/>
            <w:vAlign w:val="center"/>
          </w:tcPr>
          <w:p w14:paraId="72E85206" w14:textId="77777777" w:rsidR="000F7DF7" w:rsidRPr="00AF2241" w:rsidRDefault="000F7DF7" w:rsidP="00457752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Günü/Saati</w:t>
            </w:r>
          </w:p>
        </w:tc>
        <w:tc>
          <w:tcPr>
            <w:tcW w:w="1477" w:type="dxa"/>
            <w:shd w:val="clear" w:color="auto" w:fill="FFF2CC"/>
            <w:vAlign w:val="center"/>
          </w:tcPr>
          <w:p w14:paraId="1AFE5DF0" w14:textId="77777777" w:rsidR="000F7DF7" w:rsidRDefault="000F7DF7" w:rsidP="002C1ACE">
            <w:pPr>
              <w:jc w:val="center"/>
              <w:rPr>
                <w:b/>
                <w:sz w:val="22"/>
              </w:rPr>
            </w:pPr>
            <w:r w:rsidRPr="00AF2241">
              <w:rPr>
                <w:b/>
                <w:sz w:val="22"/>
              </w:rPr>
              <w:t>Dersin Yapılış Şekli</w:t>
            </w:r>
          </w:p>
          <w:p w14:paraId="559FAB23" w14:textId="4EB09BBD" w:rsidR="000F7DF7" w:rsidRPr="00AF2241" w:rsidRDefault="000F7DF7" w:rsidP="00C63A69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(Yüz yüze)</w:t>
            </w:r>
          </w:p>
        </w:tc>
      </w:tr>
      <w:tr w:rsidR="00EA320A" w:rsidRPr="00AF2241" w14:paraId="7F435AFB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514E4F58" w14:textId="7E193A1B" w:rsidR="00EA320A" w:rsidRPr="009749A7" w:rsidRDefault="00536A8D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color w:val="000000"/>
                <w:sz w:val="22"/>
                <w:lang w:eastAsia="tr-TR"/>
              </w:rPr>
              <w:t>103912227</w:t>
            </w:r>
          </w:p>
        </w:tc>
        <w:tc>
          <w:tcPr>
            <w:tcW w:w="2330" w:type="dxa"/>
            <w:vAlign w:val="center"/>
          </w:tcPr>
          <w:p w14:paraId="4446B936" w14:textId="3C04AE8B" w:rsidR="00EA320A" w:rsidRPr="00432790" w:rsidRDefault="006D31B3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 xml:space="preserve"> X Işınları Difraksiyonu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>İle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 xml:space="preserve"> Kil Minerallerini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>Tanımlanmas</w:t>
            </w:r>
            <w:proofErr w:type="spellEnd"/>
          </w:p>
        </w:tc>
        <w:tc>
          <w:tcPr>
            <w:tcW w:w="2942" w:type="dxa"/>
            <w:vAlign w:val="center"/>
          </w:tcPr>
          <w:p w14:paraId="683C2914" w14:textId="1278643B" w:rsidR="00EA320A" w:rsidRPr="00432790" w:rsidRDefault="00EA320A" w:rsidP="00640E29">
            <w:pPr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bCs/>
                <w:color w:val="000000"/>
                <w:sz w:val="22"/>
                <w:shd w:val="clear" w:color="auto" w:fill="FFFFFF"/>
              </w:rPr>
              <w:t>Doç.</w:t>
            </w:r>
            <w:r w:rsidRPr="00432790">
              <w:rPr>
                <w:bCs/>
                <w:color w:val="000000"/>
                <w:sz w:val="22"/>
                <w:shd w:val="clear" w:color="auto" w:fill="FFFFFF"/>
              </w:rPr>
              <w:t xml:space="preserve"> Dr. </w:t>
            </w:r>
            <w:r>
              <w:rPr>
                <w:bCs/>
                <w:color w:val="000000"/>
                <w:sz w:val="22"/>
                <w:shd w:val="clear" w:color="auto" w:fill="FFFFFF"/>
              </w:rPr>
              <w:t xml:space="preserve">Zeynel BAŞIBÜYÜK </w:t>
            </w:r>
          </w:p>
        </w:tc>
        <w:tc>
          <w:tcPr>
            <w:tcW w:w="1537" w:type="dxa"/>
            <w:vAlign w:val="center"/>
          </w:tcPr>
          <w:p w14:paraId="6700C3A6" w14:textId="3FAA79A9" w:rsidR="00EA320A" w:rsidRPr="00016F99" w:rsidRDefault="00EA320A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Pazartesi/ 09:15-12:00</w:t>
            </w:r>
          </w:p>
        </w:tc>
        <w:tc>
          <w:tcPr>
            <w:tcW w:w="1477" w:type="dxa"/>
            <w:vAlign w:val="center"/>
          </w:tcPr>
          <w:p w14:paraId="235E99EA" w14:textId="7BA6C107" w:rsidR="00EA320A" w:rsidRPr="00016F99" w:rsidRDefault="00EA320A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B262DC">
              <w:rPr>
                <w:bCs/>
                <w:sz w:val="22"/>
                <w:shd w:val="clear" w:color="auto" w:fill="FFFFFF"/>
              </w:rPr>
              <w:t>Yüz yüze</w:t>
            </w:r>
          </w:p>
        </w:tc>
      </w:tr>
      <w:tr w:rsidR="00EA320A" w:rsidRPr="00AF2241" w14:paraId="69E752FC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EC9B0A6" w14:textId="7BED2EEB" w:rsidR="00EA320A" w:rsidRPr="009749A7" w:rsidRDefault="00EA320A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9749A7">
              <w:rPr>
                <w:bCs/>
                <w:color w:val="000000"/>
                <w:sz w:val="22"/>
                <w:shd w:val="clear" w:color="auto" w:fill="FFFFFF"/>
              </w:rPr>
              <w:t>103911215</w:t>
            </w:r>
          </w:p>
        </w:tc>
        <w:tc>
          <w:tcPr>
            <w:tcW w:w="2330" w:type="dxa"/>
            <w:vAlign w:val="center"/>
          </w:tcPr>
          <w:p w14:paraId="5A8AADD0" w14:textId="3A2881E4" w:rsidR="00EA320A" w:rsidRPr="00432790" w:rsidRDefault="007B5487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rFonts w:eastAsia="Times New Roman"/>
                <w:color w:val="000000"/>
                <w:shd w:val="clear" w:color="auto" w:fill="F6FAFF"/>
              </w:rPr>
              <w:t xml:space="preserve">Yerbilimleri İçin İleri Uzaktan </w:t>
            </w:r>
            <w:proofErr w:type="spellStart"/>
            <w:r>
              <w:rPr>
                <w:rFonts w:eastAsia="Times New Roman"/>
                <w:color w:val="000000"/>
                <w:shd w:val="clear" w:color="auto" w:fill="F6FAFF"/>
              </w:rPr>
              <w:t>Algılam</w:t>
            </w:r>
            <w:proofErr w:type="spellEnd"/>
          </w:p>
        </w:tc>
        <w:tc>
          <w:tcPr>
            <w:tcW w:w="2942" w:type="dxa"/>
            <w:vAlign w:val="center"/>
          </w:tcPr>
          <w:p w14:paraId="153AF8C7" w14:textId="1B98A381" w:rsidR="00EA320A" w:rsidRPr="00432790" w:rsidRDefault="00EA320A" w:rsidP="00640E29">
            <w:pPr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bCs/>
                <w:color w:val="000000"/>
                <w:sz w:val="22"/>
                <w:shd w:val="clear" w:color="auto" w:fill="FFFFFF"/>
              </w:rPr>
              <w:t>Doç.</w:t>
            </w:r>
            <w:r w:rsidRPr="00432790">
              <w:rPr>
                <w:bCs/>
                <w:color w:val="000000"/>
                <w:sz w:val="22"/>
                <w:shd w:val="clear" w:color="auto" w:fill="FFFFFF"/>
              </w:rPr>
              <w:t xml:space="preserve"> Dr. </w:t>
            </w:r>
            <w:r>
              <w:rPr>
                <w:bCs/>
                <w:color w:val="000000"/>
                <w:sz w:val="22"/>
                <w:shd w:val="clear" w:color="auto" w:fill="FFFFFF"/>
              </w:rPr>
              <w:t xml:space="preserve">Zeynel BAŞIBÜYÜK </w:t>
            </w:r>
          </w:p>
        </w:tc>
        <w:tc>
          <w:tcPr>
            <w:tcW w:w="1537" w:type="dxa"/>
            <w:vAlign w:val="center"/>
          </w:tcPr>
          <w:p w14:paraId="1266B992" w14:textId="046DD14D" w:rsidR="00EA320A" w:rsidRDefault="00FE1818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Pazartesi </w:t>
            </w:r>
            <w:r w:rsidR="00EA320A">
              <w:rPr>
                <w:bCs/>
                <w:sz w:val="22"/>
                <w:shd w:val="clear" w:color="auto" w:fill="FFFFFF"/>
              </w:rPr>
              <w:t>/ 13:00-15:45</w:t>
            </w:r>
          </w:p>
        </w:tc>
        <w:tc>
          <w:tcPr>
            <w:tcW w:w="1477" w:type="dxa"/>
            <w:vAlign w:val="center"/>
          </w:tcPr>
          <w:p w14:paraId="09E9D043" w14:textId="76388D08" w:rsidR="00EA320A" w:rsidRPr="009D5C59" w:rsidRDefault="00EA320A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B262DC">
              <w:rPr>
                <w:bCs/>
                <w:sz w:val="22"/>
                <w:shd w:val="clear" w:color="auto" w:fill="FFFFFF"/>
              </w:rPr>
              <w:t>Yüz yüze</w:t>
            </w:r>
          </w:p>
        </w:tc>
      </w:tr>
      <w:tr w:rsidR="00EA320A" w:rsidRPr="00AF2241" w14:paraId="4A68372F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56063922" w14:textId="189F5D74" w:rsidR="00EA320A" w:rsidRPr="009749A7" w:rsidRDefault="00EA320A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9749A7">
              <w:rPr>
                <w:bCs/>
                <w:color w:val="000000"/>
                <w:sz w:val="22"/>
                <w:shd w:val="clear" w:color="auto" w:fill="FFFFFF"/>
              </w:rPr>
              <w:t>103921703</w:t>
            </w:r>
          </w:p>
        </w:tc>
        <w:tc>
          <w:tcPr>
            <w:tcW w:w="2330" w:type="dxa"/>
            <w:vAlign w:val="center"/>
          </w:tcPr>
          <w:p w14:paraId="47CAA132" w14:textId="0D8668CD" w:rsidR="00EA320A" w:rsidRPr="00432790" w:rsidRDefault="00EA320A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432790">
              <w:rPr>
                <w:bCs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  <w:vAlign w:val="center"/>
          </w:tcPr>
          <w:p w14:paraId="4396DED2" w14:textId="5F8BAD95" w:rsidR="00EA320A" w:rsidRPr="00432790" w:rsidRDefault="00EA320A" w:rsidP="00640E29">
            <w:pPr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bCs/>
                <w:color w:val="000000"/>
                <w:sz w:val="22"/>
                <w:shd w:val="clear" w:color="auto" w:fill="FFFFFF"/>
              </w:rPr>
              <w:t>Doç.</w:t>
            </w:r>
            <w:r w:rsidRPr="00432790">
              <w:rPr>
                <w:bCs/>
                <w:color w:val="000000"/>
                <w:sz w:val="22"/>
                <w:shd w:val="clear" w:color="auto" w:fill="FFFFFF"/>
              </w:rPr>
              <w:t xml:space="preserve"> Dr. </w:t>
            </w:r>
            <w:r>
              <w:rPr>
                <w:bCs/>
                <w:color w:val="000000"/>
                <w:sz w:val="22"/>
                <w:shd w:val="clear" w:color="auto" w:fill="FFFFFF"/>
              </w:rPr>
              <w:t xml:space="preserve">Zeynel BAŞIBÜYÜK </w:t>
            </w:r>
          </w:p>
        </w:tc>
        <w:tc>
          <w:tcPr>
            <w:tcW w:w="1537" w:type="dxa"/>
            <w:vAlign w:val="center"/>
          </w:tcPr>
          <w:p w14:paraId="0DEEE819" w14:textId="34AFE56C" w:rsidR="00EA320A" w:rsidRPr="00016F99" w:rsidRDefault="00116EB6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 xml:space="preserve">Pazartesi </w:t>
            </w:r>
            <w:r w:rsidR="00EA320A">
              <w:rPr>
                <w:bCs/>
                <w:sz w:val="22"/>
                <w:shd w:val="clear" w:color="auto" w:fill="FFFFFF"/>
              </w:rPr>
              <w:t>/ 08:15-09:00</w:t>
            </w:r>
          </w:p>
        </w:tc>
        <w:tc>
          <w:tcPr>
            <w:tcW w:w="1477" w:type="dxa"/>
            <w:vAlign w:val="center"/>
          </w:tcPr>
          <w:p w14:paraId="214AB757" w14:textId="75441658" w:rsidR="00EA320A" w:rsidRPr="00016F99" w:rsidRDefault="00EA320A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9D5C59">
              <w:rPr>
                <w:bCs/>
                <w:sz w:val="22"/>
                <w:shd w:val="clear" w:color="auto" w:fill="FFFFFF"/>
              </w:rPr>
              <w:t>Yüz yüze</w:t>
            </w:r>
          </w:p>
        </w:tc>
      </w:tr>
      <w:tr w:rsidR="006D69E7" w:rsidRPr="00AF2241" w14:paraId="37819072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1B19D0DB" w14:textId="343DF1F1" w:rsidR="006D69E7" w:rsidRPr="009749A7" w:rsidRDefault="006D69E7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9749A7">
              <w:rPr>
                <w:bCs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486E1FAD" w14:textId="786F2C14" w:rsidR="006D69E7" w:rsidRPr="00432790" w:rsidRDefault="006D69E7" w:rsidP="006D69E7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432790">
              <w:rPr>
                <w:bCs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43C1F994" w14:textId="0B9005F5" w:rsidR="006D69E7" w:rsidRPr="00432790" w:rsidRDefault="00CD3A2E" w:rsidP="00640E29">
            <w:pPr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bCs/>
                <w:color w:val="000000"/>
                <w:sz w:val="22"/>
                <w:shd w:val="clear" w:color="auto" w:fill="FFFFFF"/>
              </w:rPr>
              <w:t>Doç.</w:t>
            </w:r>
            <w:r w:rsidR="006D69E7" w:rsidRPr="00432790">
              <w:rPr>
                <w:bCs/>
                <w:color w:val="000000"/>
                <w:sz w:val="22"/>
                <w:shd w:val="clear" w:color="auto" w:fill="FFFFFF"/>
              </w:rPr>
              <w:t xml:space="preserve"> Dr. </w:t>
            </w:r>
            <w:r>
              <w:rPr>
                <w:bCs/>
                <w:color w:val="000000"/>
                <w:sz w:val="22"/>
                <w:shd w:val="clear" w:color="auto" w:fill="FFFFFF"/>
              </w:rPr>
              <w:t xml:space="preserve">Zeynel BAŞIBÜYÜK </w:t>
            </w:r>
          </w:p>
        </w:tc>
        <w:tc>
          <w:tcPr>
            <w:tcW w:w="1537" w:type="dxa"/>
            <w:vAlign w:val="center"/>
          </w:tcPr>
          <w:p w14:paraId="0390726B" w14:textId="006140F5" w:rsidR="006D69E7" w:rsidRPr="00016F99" w:rsidRDefault="006D69E7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Cuma/</w:t>
            </w:r>
            <w:r w:rsidR="00B96172">
              <w:rPr>
                <w:bCs/>
                <w:sz w:val="22"/>
                <w:shd w:val="clear" w:color="auto" w:fill="FFFFFF"/>
              </w:rPr>
              <w:t>08:15-12:00-</w:t>
            </w:r>
            <w:r>
              <w:rPr>
                <w:bCs/>
                <w:sz w:val="22"/>
                <w:shd w:val="clear" w:color="auto" w:fill="FFFFFF"/>
              </w:rPr>
              <w:t>13:00-16:45</w:t>
            </w:r>
          </w:p>
        </w:tc>
        <w:tc>
          <w:tcPr>
            <w:tcW w:w="1477" w:type="dxa"/>
            <w:vAlign w:val="center"/>
          </w:tcPr>
          <w:p w14:paraId="57822991" w14:textId="501A26C1" w:rsidR="006D69E7" w:rsidRPr="00016F99" w:rsidRDefault="006D69E7" w:rsidP="006D69E7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9D5C59">
              <w:rPr>
                <w:bCs/>
                <w:sz w:val="22"/>
                <w:shd w:val="clear" w:color="auto" w:fill="FFFFFF"/>
              </w:rPr>
              <w:t>Yüz yüze</w:t>
            </w:r>
          </w:p>
        </w:tc>
      </w:tr>
      <w:tr w:rsidR="00640E29" w:rsidRPr="00AF2241" w14:paraId="59CEC38D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008F270E" w14:textId="610165AB" w:rsidR="00640E29" w:rsidRPr="00B8486C" w:rsidRDefault="00640E29" w:rsidP="00640E29">
            <w:pPr>
              <w:jc w:val="center"/>
              <w:rPr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2"/>
                <w:lang w:eastAsia="tr-TR"/>
              </w:rPr>
              <w:t>1039122</w:t>
            </w:r>
            <w:r>
              <w:rPr>
                <w:color w:val="000000"/>
                <w:sz w:val="22"/>
                <w:lang w:eastAsia="tr-TR"/>
              </w:rPr>
              <w:t>82</w:t>
            </w:r>
          </w:p>
        </w:tc>
        <w:tc>
          <w:tcPr>
            <w:tcW w:w="2330" w:type="dxa"/>
            <w:vAlign w:val="center"/>
          </w:tcPr>
          <w:p w14:paraId="0ED9FC10" w14:textId="60317A6B" w:rsidR="00640E29" w:rsidRPr="00016F99" w:rsidRDefault="00640E29" w:rsidP="00640E29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hd w:val="clear" w:color="auto" w:fill="F6FAFF"/>
              </w:rPr>
              <w:t>Diferansiyel denklemler ve uygulamaları</w:t>
            </w:r>
          </w:p>
        </w:tc>
        <w:tc>
          <w:tcPr>
            <w:tcW w:w="2942" w:type="dxa"/>
            <w:vAlign w:val="center"/>
          </w:tcPr>
          <w:p w14:paraId="5BA79939" w14:textId="5EFC153B" w:rsidR="00640E29" w:rsidRPr="00016F99" w:rsidRDefault="00640E29" w:rsidP="00640E29">
            <w:pPr>
              <w:rPr>
                <w:bCs/>
                <w:color w:val="000000"/>
                <w:sz w:val="22"/>
                <w:shd w:val="clear" w:color="auto" w:fill="FFFFFF"/>
              </w:rPr>
            </w:pPr>
            <w:r>
              <w:rPr>
                <w:bCs/>
                <w:color w:val="000000"/>
                <w:sz w:val="22"/>
                <w:shd w:val="clear" w:color="auto" w:fill="FFFFFF"/>
              </w:rPr>
              <w:t>Doç.</w:t>
            </w:r>
            <w:r w:rsidRPr="00432790">
              <w:rPr>
                <w:bCs/>
                <w:color w:val="000000"/>
                <w:sz w:val="22"/>
                <w:shd w:val="clear" w:color="auto" w:fill="FFFFFF"/>
              </w:rPr>
              <w:t xml:space="preserve"> Dr. </w:t>
            </w:r>
            <w:r>
              <w:rPr>
                <w:bCs/>
                <w:color w:val="000000"/>
                <w:sz w:val="22"/>
                <w:shd w:val="clear" w:color="auto" w:fill="FFFFFF"/>
              </w:rPr>
              <w:t>Esin İlhan</w:t>
            </w:r>
            <w:r>
              <w:rPr>
                <w:bCs/>
                <w:color w:val="000000"/>
                <w:sz w:val="22"/>
                <w:shd w:val="clear" w:color="auto" w:fill="FFFFFF"/>
              </w:rPr>
              <w:t xml:space="preserve"> </w:t>
            </w:r>
          </w:p>
        </w:tc>
        <w:tc>
          <w:tcPr>
            <w:tcW w:w="1537" w:type="dxa"/>
            <w:vAlign w:val="center"/>
          </w:tcPr>
          <w:p w14:paraId="47AE19E1" w14:textId="7DE30219" w:rsidR="00640E29" w:rsidRPr="00016F99" w:rsidRDefault="00640E29" w:rsidP="00640E29">
            <w:pPr>
              <w:jc w:val="center"/>
              <w:rPr>
                <w:bCs/>
                <w:sz w:val="22"/>
                <w:shd w:val="clear" w:color="auto" w:fill="FFFFFF"/>
              </w:rPr>
            </w:pPr>
            <w:r>
              <w:rPr>
                <w:bCs/>
                <w:sz w:val="22"/>
                <w:shd w:val="clear" w:color="auto" w:fill="FFFFFF"/>
              </w:rPr>
              <w:t>Pazartesi/ 0</w:t>
            </w:r>
            <w:r>
              <w:rPr>
                <w:bCs/>
                <w:sz w:val="22"/>
                <w:shd w:val="clear" w:color="auto" w:fill="FFFFFF"/>
              </w:rPr>
              <w:t>8</w:t>
            </w:r>
            <w:r>
              <w:rPr>
                <w:bCs/>
                <w:sz w:val="22"/>
                <w:shd w:val="clear" w:color="auto" w:fill="FFFFFF"/>
              </w:rPr>
              <w:t>:15-1</w:t>
            </w:r>
            <w:r>
              <w:rPr>
                <w:bCs/>
                <w:sz w:val="22"/>
                <w:shd w:val="clear" w:color="auto" w:fill="FFFFFF"/>
              </w:rPr>
              <w:t>1</w:t>
            </w:r>
            <w:r>
              <w:rPr>
                <w:bCs/>
                <w:sz w:val="22"/>
                <w:shd w:val="clear" w:color="auto" w:fill="FFFFFF"/>
              </w:rPr>
              <w:t>:00</w:t>
            </w:r>
          </w:p>
        </w:tc>
        <w:tc>
          <w:tcPr>
            <w:tcW w:w="1477" w:type="dxa"/>
            <w:vAlign w:val="center"/>
          </w:tcPr>
          <w:p w14:paraId="7D2399C3" w14:textId="50CBF424" w:rsidR="00640E29" w:rsidRPr="00016F99" w:rsidRDefault="00640E29" w:rsidP="00640E29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B262DC">
              <w:rPr>
                <w:bCs/>
                <w:sz w:val="22"/>
                <w:shd w:val="clear" w:color="auto" w:fill="FFFFFF"/>
              </w:rPr>
              <w:t>Yüz yüze</w:t>
            </w:r>
          </w:p>
        </w:tc>
      </w:tr>
      <w:tr w:rsidR="00640E29" w:rsidRPr="00AF2241" w14:paraId="6F70D072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B66982E" w14:textId="4257BEF0" w:rsidR="00640E29" w:rsidRPr="00640E29" w:rsidRDefault="00640E29" w:rsidP="00640E29">
            <w:pPr>
              <w:jc w:val="center"/>
              <w:rPr>
                <w:color w:val="000000"/>
                <w:sz w:val="22"/>
                <w:lang w:eastAsia="tr-TR"/>
              </w:rPr>
            </w:pPr>
            <w:r w:rsidRPr="00640E29">
              <w:rPr>
                <w:rStyle w:val="s16"/>
                <w:color w:val="000000"/>
                <w:sz w:val="22"/>
              </w:rPr>
              <w:t>103912222</w:t>
            </w:r>
          </w:p>
        </w:tc>
        <w:tc>
          <w:tcPr>
            <w:tcW w:w="2330" w:type="dxa"/>
            <w:vAlign w:val="center"/>
          </w:tcPr>
          <w:p w14:paraId="69E8F02E" w14:textId="3B44E15E" w:rsidR="00640E29" w:rsidRPr="00640E29" w:rsidRDefault="00640E29" w:rsidP="00640E29">
            <w:pPr>
              <w:jc w:val="center"/>
              <w:rPr>
                <w:color w:val="000000"/>
                <w:sz w:val="22"/>
                <w:lang w:eastAsia="tr-TR"/>
              </w:rPr>
            </w:pPr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>İleri Malzeme Bilimi</w:t>
            </w:r>
          </w:p>
        </w:tc>
        <w:tc>
          <w:tcPr>
            <w:tcW w:w="2942" w:type="dxa"/>
            <w:vAlign w:val="center"/>
          </w:tcPr>
          <w:p w14:paraId="2852FBE4" w14:textId="5C86A75E" w:rsidR="00640E29" w:rsidRPr="00640E29" w:rsidRDefault="00640E29" w:rsidP="00640E29">
            <w:pPr>
              <w:rPr>
                <w:color w:val="000000"/>
                <w:sz w:val="22"/>
                <w:lang w:eastAsia="tr-TR"/>
              </w:rPr>
            </w:pPr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>.</w:t>
            </w:r>
            <w:r w:rsidRPr="00640E29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>Üy</w:t>
            </w:r>
            <w:proofErr w:type="spellEnd"/>
            <w:r w:rsidRPr="00640E29">
              <w:rPr>
                <w:rStyle w:val="s18"/>
                <w:color w:val="000000"/>
                <w:sz w:val="22"/>
                <w:shd w:val="clear" w:color="auto" w:fill="FFFFFF"/>
              </w:rPr>
              <w:t>. Sercan BASİT</w:t>
            </w:r>
          </w:p>
        </w:tc>
        <w:tc>
          <w:tcPr>
            <w:tcW w:w="1537" w:type="dxa"/>
            <w:vAlign w:val="center"/>
          </w:tcPr>
          <w:p w14:paraId="129611E1" w14:textId="34CFA148" w:rsidR="00640E29" w:rsidRPr="00640E29" w:rsidRDefault="00640E29" w:rsidP="00640E29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640E29">
              <w:rPr>
                <w:rStyle w:val="s19"/>
                <w:sz w:val="22"/>
                <w:shd w:val="clear" w:color="auto" w:fill="FFFFFF"/>
              </w:rPr>
              <w:t>Pazartesi/</w:t>
            </w:r>
            <w:r w:rsidRPr="00640E29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640E29">
              <w:rPr>
                <w:rStyle w:val="s19"/>
                <w:sz w:val="22"/>
                <w:shd w:val="clear" w:color="auto" w:fill="FFFFFF"/>
              </w:rPr>
              <w:t>13:00-15:45</w:t>
            </w:r>
          </w:p>
        </w:tc>
        <w:tc>
          <w:tcPr>
            <w:tcW w:w="1477" w:type="dxa"/>
            <w:vAlign w:val="center"/>
          </w:tcPr>
          <w:p w14:paraId="2238931F" w14:textId="1C6B22B9" w:rsidR="00640E29" w:rsidRPr="00640E29" w:rsidRDefault="00640E29" w:rsidP="00640E29">
            <w:pPr>
              <w:jc w:val="center"/>
              <w:rPr>
                <w:bCs/>
                <w:sz w:val="22"/>
              </w:rPr>
            </w:pPr>
            <w:r w:rsidRPr="00640E29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640E29" w:rsidRPr="00AF2241" w14:paraId="20990172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45B01A96" w14:textId="551FC555" w:rsidR="00640E29" w:rsidRPr="00DA5452" w:rsidRDefault="00640E29" w:rsidP="00640E29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12257</w:t>
            </w:r>
          </w:p>
        </w:tc>
        <w:tc>
          <w:tcPr>
            <w:tcW w:w="2330" w:type="dxa"/>
            <w:vAlign w:val="center"/>
          </w:tcPr>
          <w:p w14:paraId="0FF8BCC8" w14:textId="3EE23B93" w:rsidR="00640E29" w:rsidRPr="00DA5452" w:rsidRDefault="00640E29" w:rsidP="00640E29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Toz Enjeksiyon Kalıplama</w:t>
            </w:r>
          </w:p>
        </w:tc>
        <w:tc>
          <w:tcPr>
            <w:tcW w:w="2942" w:type="dxa"/>
            <w:vAlign w:val="center"/>
          </w:tcPr>
          <w:p w14:paraId="546EFD00" w14:textId="08144D3F" w:rsidR="00640E29" w:rsidRPr="00DA5452" w:rsidRDefault="00640E29" w:rsidP="00640E29">
            <w:pPr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Üy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Sercan BASİT</w:t>
            </w:r>
          </w:p>
        </w:tc>
        <w:tc>
          <w:tcPr>
            <w:tcW w:w="1537" w:type="dxa"/>
            <w:vAlign w:val="center"/>
          </w:tcPr>
          <w:p w14:paraId="40ECD99E" w14:textId="0DE4315F" w:rsidR="00640E29" w:rsidRPr="00DA5452" w:rsidRDefault="00640E29" w:rsidP="00640E29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Çarşamba</w:t>
            </w:r>
            <w:r w:rsidRPr="00DA5452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hd w:val="clear" w:color="auto" w:fill="FFFFFF"/>
              </w:rPr>
              <w:t>/ 15:00-17:45</w:t>
            </w:r>
          </w:p>
        </w:tc>
        <w:tc>
          <w:tcPr>
            <w:tcW w:w="1477" w:type="dxa"/>
            <w:vAlign w:val="center"/>
          </w:tcPr>
          <w:p w14:paraId="59655C76" w14:textId="0646C7EE" w:rsidR="00640E29" w:rsidRPr="00DA5452" w:rsidRDefault="00640E29" w:rsidP="00640E29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352DA6CA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206B819D" w14:textId="5DC6627C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6"/>
                <w:color w:val="000000"/>
                <w:sz w:val="22"/>
              </w:rPr>
              <w:t>103912248</w:t>
            </w:r>
          </w:p>
        </w:tc>
        <w:tc>
          <w:tcPr>
            <w:tcW w:w="2330" w:type="dxa"/>
            <w:vAlign w:val="center"/>
          </w:tcPr>
          <w:p w14:paraId="1EBD2A28" w14:textId="77777777" w:rsidR="00DA5452" w:rsidRPr="00DA5452" w:rsidRDefault="00DA5452" w:rsidP="00DA5452">
            <w:pPr>
              <w:pStyle w:val="s17"/>
              <w:shd w:val="clear" w:color="auto" w:fill="FFFFFF"/>
              <w:spacing w:before="0" w:beforeAutospacing="0" w:after="0" w:afterAutospacing="0"/>
              <w:jc w:val="center"/>
              <w:divId w:val="467936929"/>
              <w:rPr>
                <w:color w:val="000000"/>
                <w:sz w:val="22"/>
                <w:szCs w:val="22"/>
              </w:rPr>
            </w:pPr>
            <w:r w:rsidRPr="00DA5452">
              <w:rPr>
                <w:rStyle w:val="s18"/>
                <w:color w:val="000000"/>
                <w:sz w:val="22"/>
                <w:szCs w:val="22"/>
                <w:shd w:val="clear" w:color="auto" w:fill="FFFFFF"/>
              </w:rPr>
              <w:t>BİYOTEKNOLOJİDE</w:t>
            </w:r>
          </w:p>
          <w:p w14:paraId="575832B6" w14:textId="5A0704B7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SON GELİŞMELER</w:t>
            </w:r>
          </w:p>
        </w:tc>
        <w:tc>
          <w:tcPr>
            <w:tcW w:w="2942" w:type="dxa"/>
            <w:vAlign w:val="center"/>
          </w:tcPr>
          <w:p w14:paraId="5A4CC58F" w14:textId="77777777" w:rsidR="00DA5452" w:rsidRPr="00DA5452" w:rsidRDefault="00DA5452" w:rsidP="00DA5452">
            <w:pPr>
              <w:pStyle w:val="s17"/>
              <w:shd w:val="clear" w:color="auto" w:fill="FFFFFF"/>
              <w:spacing w:before="0" w:beforeAutospacing="0" w:after="0" w:afterAutospacing="0"/>
              <w:jc w:val="center"/>
              <w:divId w:val="1861696397"/>
              <w:rPr>
                <w:color w:val="000000"/>
                <w:sz w:val="22"/>
                <w:szCs w:val="22"/>
              </w:rPr>
            </w:pPr>
            <w:r w:rsidRPr="00DA5452">
              <w:rPr>
                <w:rStyle w:val="s18"/>
                <w:color w:val="000000"/>
                <w:sz w:val="22"/>
                <w:szCs w:val="22"/>
                <w:shd w:val="clear" w:color="auto" w:fill="FFFFFF"/>
              </w:rPr>
              <w:t>Prof. Dr. İlkay Açıkgöz</w:t>
            </w:r>
          </w:p>
          <w:p w14:paraId="6D9E5651" w14:textId="4E43DA10" w:rsidR="00DA5452" w:rsidRPr="00DA5452" w:rsidRDefault="00DA5452" w:rsidP="00DA5452">
            <w:pPr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Erkaya</w:t>
            </w:r>
          </w:p>
        </w:tc>
        <w:tc>
          <w:tcPr>
            <w:tcW w:w="1537" w:type="dxa"/>
            <w:vAlign w:val="center"/>
          </w:tcPr>
          <w:p w14:paraId="1C116CDC" w14:textId="77777777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divId w:val="767623589"/>
              <w:rPr>
                <w:sz w:val="22"/>
                <w:szCs w:val="22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Çarşamba</w:t>
            </w:r>
          </w:p>
          <w:p w14:paraId="6E625856" w14:textId="6389ED9D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09.15-12.00</w:t>
            </w:r>
          </w:p>
        </w:tc>
        <w:tc>
          <w:tcPr>
            <w:tcW w:w="1477" w:type="dxa"/>
            <w:vAlign w:val="center"/>
          </w:tcPr>
          <w:p w14:paraId="4DE3BF45" w14:textId="3D6D9AFE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627A86B3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66F9B1F" w14:textId="30DFDEE3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3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 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</w:p>
        </w:tc>
        <w:tc>
          <w:tcPr>
            <w:tcW w:w="2330" w:type="dxa"/>
            <w:vAlign w:val="center"/>
          </w:tcPr>
          <w:p w14:paraId="729ED464" w14:textId="1776716D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bookmarkStart w:id="0" w:name="_GoBack"/>
            <w:bookmarkEnd w:id="0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LİSANS TEZİ</w:t>
            </w:r>
          </w:p>
        </w:tc>
        <w:tc>
          <w:tcPr>
            <w:tcW w:w="2942" w:type="dxa"/>
            <w:vAlign w:val="center"/>
          </w:tcPr>
          <w:p w14:paraId="35EA1699" w14:textId="77777777" w:rsidR="00DA5452" w:rsidRPr="00DA5452" w:rsidRDefault="00DA5452" w:rsidP="00DA5452">
            <w:pPr>
              <w:pStyle w:val="s17"/>
              <w:shd w:val="clear" w:color="auto" w:fill="FFFFFF"/>
              <w:spacing w:before="0" w:beforeAutospacing="0" w:after="0" w:afterAutospacing="0"/>
              <w:jc w:val="center"/>
              <w:divId w:val="254288012"/>
              <w:rPr>
                <w:color w:val="000000"/>
                <w:sz w:val="22"/>
                <w:szCs w:val="22"/>
              </w:rPr>
            </w:pPr>
            <w:r w:rsidRPr="00DA5452">
              <w:rPr>
                <w:rStyle w:val="s18"/>
                <w:color w:val="000000"/>
                <w:sz w:val="22"/>
                <w:szCs w:val="22"/>
                <w:shd w:val="clear" w:color="auto" w:fill="FFFFFF"/>
              </w:rPr>
              <w:t>Prof. Dr. İlkay Açıkgöz</w:t>
            </w:r>
          </w:p>
          <w:p w14:paraId="52470241" w14:textId="7071C7AB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Erkaya</w:t>
            </w:r>
          </w:p>
        </w:tc>
        <w:tc>
          <w:tcPr>
            <w:tcW w:w="1537" w:type="dxa"/>
            <w:vAlign w:val="center"/>
          </w:tcPr>
          <w:p w14:paraId="092E5042" w14:textId="5805CE06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Çarşamba14:00-14:45</w:t>
            </w:r>
          </w:p>
        </w:tc>
        <w:tc>
          <w:tcPr>
            <w:tcW w:w="1477" w:type="dxa"/>
            <w:vAlign w:val="center"/>
          </w:tcPr>
          <w:p w14:paraId="50C9A2E2" w14:textId="71BDB363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2AD300EB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4875E01E" w14:textId="1597DCCC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6D23CB9E" w14:textId="7DFE2D16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1B14A0ED" w14:textId="77777777" w:rsidR="00DA5452" w:rsidRPr="00DA5452" w:rsidRDefault="00DA5452" w:rsidP="00DA5452">
            <w:pPr>
              <w:pStyle w:val="s17"/>
              <w:shd w:val="clear" w:color="auto" w:fill="FFFFFF"/>
              <w:spacing w:before="0" w:beforeAutospacing="0" w:after="0" w:afterAutospacing="0"/>
              <w:jc w:val="center"/>
              <w:divId w:val="109979225"/>
              <w:rPr>
                <w:color w:val="000000"/>
                <w:sz w:val="22"/>
                <w:szCs w:val="22"/>
              </w:rPr>
            </w:pPr>
            <w:r w:rsidRPr="00DA5452">
              <w:rPr>
                <w:rStyle w:val="s18"/>
                <w:color w:val="000000"/>
                <w:sz w:val="22"/>
                <w:szCs w:val="22"/>
                <w:shd w:val="clear" w:color="auto" w:fill="FFFFFF"/>
              </w:rPr>
              <w:t>Prof. Dr. İlkay Açıkgöz</w:t>
            </w:r>
          </w:p>
          <w:p w14:paraId="11475BBF" w14:textId="016E685D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Erkaya</w:t>
            </w:r>
          </w:p>
        </w:tc>
        <w:tc>
          <w:tcPr>
            <w:tcW w:w="1537" w:type="dxa"/>
            <w:vAlign w:val="center"/>
          </w:tcPr>
          <w:p w14:paraId="03A6571C" w14:textId="77777777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divId w:val="613514348"/>
              <w:rPr>
                <w:sz w:val="22"/>
                <w:szCs w:val="22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azartesi</w:t>
            </w:r>
          </w:p>
          <w:p w14:paraId="1F687DCE" w14:textId="77777777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divId w:val="613514348"/>
              <w:rPr>
                <w:sz w:val="22"/>
                <w:szCs w:val="22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08:15-12:00</w:t>
            </w:r>
          </w:p>
          <w:p w14:paraId="79975EDD" w14:textId="06AF0264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13:00-15:45</w:t>
            </w:r>
          </w:p>
        </w:tc>
        <w:tc>
          <w:tcPr>
            <w:tcW w:w="1477" w:type="dxa"/>
            <w:vAlign w:val="center"/>
          </w:tcPr>
          <w:p w14:paraId="3F1F3221" w14:textId="02FB7383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180E092E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7BD7048B" w14:textId="038B14C4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02D64C26" w14:textId="09A84676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17A3E5E1" w14:textId="77777777" w:rsidR="00DA5452" w:rsidRPr="00DA5452" w:rsidRDefault="00DA5452" w:rsidP="00DA5452">
            <w:pPr>
              <w:pStyle w:val="s17"/>
              <w:shd w:val="clear" w:color="auto" w:fill="FFFFFF"/>
              <w:spacing w:before="0" w:beforeAutospacing="0" w:after="0" w:afterAutospacing="0"/>
              <w:jc w:val="center"/>
              <w:divId w:val="1985308198"/>
              <w:rPr>
                <w:color w:val="000000"/>
                <w:sz w:val="22"/>
                <w:szCs w:val="22"/>
              </w:rPr>
            </w:pPr>
            <w:r w:rsidRPr="00DA5452">
              <w:rPr>
                <w:rStyle w:val="s18"/>
                <w:color w:val="000000"/>
                <w:sz w:val="22"/>
                <w:szCs w:val="22"/>
                <w:shd w:val="clear" w:color="auto" w:fill="FFFFFF"/>
              </w:rPr>
              <w:t>Prof. Dr. İlkay Açıkgöz</w:t>
            </w:r>
          </w:p>
          <w:p w14:paraId="723406D3" w14:textId="05B6A07B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Erkaya</w:t>
            </w:r>
          </w:p>
        </w:tc>
        <w:tc>
          <w:tcPr>
            <w:tcW w:w="1537" w:type="dxa"/>
            <w:vAlign w:val="center"/>
          </w:tcPr>
          <w:p w14:paraId="50F6AF42" w14:textId="4A37384E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Çarşamba</w:t>
            </w:r>
            <w:r w:rsidRPr="00DA5452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hd w:val="clear" w:color="auto" w:fill="FFFFFF"/>
              </w:rPr>
              <w:t>15:00-16:45</w:t>
            </w:r>
          </w:p>
        </w:tc>
        <w:tc>
          <w:tcPr>
            <w:tcW w:w="1477" w:type="dxa"/>
            <w:vAlign w:val="center"/>
          </w:tcPr>
          <w:p w14:paraId="22AE6965" w14:textId="4377F193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0AC2DC55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6D82FA1B" w14:textId="1C43AD1B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6"/>
                <w:color w:val="000000"/>
                <w:sz w:val="22"/>
              </w:rPr>
              <w:t>103912280</w:t>
            </w:r>
          </w:p>
        </w:tc>
        <w:tc>
          <w:tcPr>
            <w:tcW w:w="2330" w:type="dxa"/>
            <w:vAlign w:val="center"/>
          </w:tcPr>
          <w:p w14:paraId="54C1DA30" w14:textId="6B54B32E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Geleneksel Yapı Malzemeleri</w:t>
            </w:r>
          </w:p>
        </w:tc>
        <w:tc>
          <w:tcPr>
            <w:tcW w:w="2942" w:type="dxa"/>
            <w:vAlign w:val="center"/>
          </w:tcPr>
          <w:p w14:paraId="2BDC515C" w14:textId="2B6AEBC4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oç. Dr. Arzu ÇAĞLAR</w:t>
            </w:r>
          </w:p>
        </w:tc>
        <w:tc>
          <w:tcPr>
            <w:tcW w:w="1537" w:type="dxa"/>
            <w:vAlign w:val="center"/>
          </w:tcPr>
          <w:p w14:paraId="3E29FBCE" w14:textId="3FE38203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Pazartesi/</w:t>
            </w:r>
            <w:r w:rsidRPr="00DA5452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hd w:val="clear" w:color="auto" w:fill="FFFFFF"/>
              </w:rPr>
              <w:t>08:15-11:00</w:t>
            </w:r>
          </w:p>
        </w:tc>
        <w:tc>
          <w:tcPr>
            <w:tcW w:w="1477" w:type="dxa"/>
            <w:vAlign w:val="center"/>
          </w:tcPr>
          <w:p w14:paraId="6BADEF51" w14:textId="15FF95B1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540A1829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708B5D8D" w14:textId="091E70A9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12281</w:t>
            </w:r>
          </w:p>
        </w:tc>
        <w:tc>
          <w:tcPr>
            <w:tcW w:w="2330" w:type="dxa"/>
            <w:vAlign w:val="center"/>
          </w:tcPr>
          <w:p w14:paraId="2D90DEAA" w14:textId="6FD4B033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Kırsal Mimari Miras ve Korunması</w:t>
            </w:r>
          </w:p>
        </w:tc>
        <w:tc>
          <w:tcPr>
            <w:tcW w:w="2942" w:type="dxa"/>
            <w:vAlign w:val="center"/>
          </w:tcPr>
          <w:p w14:paraId="29BADDBA" w14:textId="4D788631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oç. Dr. Arzu ÇAĞLAR</w:t>
            </w:r>
          </w:p>
        </w:tc>
        <w:tc>
          <w:tcPr>
            <w:tcW w:w="1537" w:type="dxa"/>
            <w:vAlign w:val="center"/>
          </w:tcPr>
          <w:p w14:paraId="00D8E45E" w14:textId="23C0F4C6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Pazartesi</w:t>
            </w:r>
            <w:r w:rsidRPr="00DA5452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hd w:val="clear" w:color="auto" w:fill="FFFFFF"/>
              </w:rPr>
              <w:t>/ 13:00-15:45</w:t>
            </w:r>
          </w:p>
        </w:tc>
        <w:tc>
          <w:tcPr>
            <w:tcW w:w="1477" w:type="dxa"/>
            <w:vAlign w:val="center"/>
          </w:tcPr>
          <w:p w14:paraId="1BBD9BAE" w14:textId="3C7B03C8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612C755A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224DB9D8" w14:textId="564CDDCE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3</w:t>
            </w:r>
          </w:p>
        </w:tc>
        <w:tc>
          <w:tcPr>
            <w:tcW w:w="2330" w:type="dxa"/>
            <w:vAlign w:val="center"/>
          </w:tcPr>
          <w:p w14:paraId="1ADF66A4" w14:textId="5DE612FB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  <w:vAlign w:val="center"/>
          </w:tcPr>
          <w:p w14:paraId="07716CE3" w14:textId="5E731DA5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oç. Dr. Arzu ÇAĞLAR</w:t>
            </w:r>
          </w:p>
        </w:tc>
        <w:tc>
          <w:tcPr>
            <w:tcW w:w="1537" w:type="dxa"/>
            <w:vAlign w:val="center"/>
          </w:tcPr>
          <w:p w14:paraId="256AE2A2" w14:textId="01452374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Pazartesi/</w:t>
            </w:r>
            <w:r w:rsidRPr="00DA5452">
              <w:rPr>
                <w:rStyle w:val="apple-converted-space"/>
                <w:sz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hd w:val="clear" w:color="auto" w:fill="FFFFFF"/>
              </w:rPr>
              <w:t>16:00-16:45</w:t>
            </w:r>
          </w:p>
        </w:tc>
        <w:tc>
          <w:tcPr>
            <w:tcW w:w="1477" w:type="dxa"/>
            <w:vAlign w:val="center"/>
          </w:tcPr>
          <w:p w14:paraId="1085341A" w14:textId="546DCAD1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1E2C751E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019EE879" w14:textId="130A9E2E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48491737" w14:textId="1962F905" w:rsidR="00DA5452" w:rsidRPr="00DA5452" w:rsidRDefault="00DA5452" w:rsidP="00DA5452">
            <w:pPr>
              <w:jc w:val="center"/>
              <w:rPr>
                <w:color w:val="000000"/>
                <w:sz w:val="22"/>
                <w:lang w:eastAsia="tr-TR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370C67BB" w14:textId="04F7F209" w:rsidR="00DA5452" w:rsidRPr="00DA5452" w:rsidRDefault="00DA5452" w:rsidP="00DA5452">
            <w:pPr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oç. Dr. Arzu ÇAĞLAR</w:t>
            </w:r>
          </w:p>
        </w:tc>
        <w:tc>
          <w:tcPr>
            <w:tcW w:w="1537" w:type="dxa"/>
            <w:vAlign w:val="center"/>
          </w:tcPr>
          <w:p w14:paraId="370D061B" w14:textId="77777777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divId w:val="1516072743"/>
              <w:rPr>
                <w:sz w:val="22"/>
                <w:szCs w:val="22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erşembe/</w:t>
            </w:r>
          </w:p>
          <w:p w14:paraId="71F45290" w14:textId="09B0148D" w:rsidR="00DA5452" w:rsidRPr="00DA5452" w:rsidRDefault="00DA5452" w:rsidP="00DA5452">
            <w:pPr>
              <w:jc w:val="center"/>
              <w:rPr>
                <w:bCs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08:15-16:45</w:t>
            </w:r>
          </w:p>
        </w:tc>
        <w:tc>
          <w:tcPr>
            <w:tcW w:w="1477" w:type="dxa"/>
            <w:vAlign w:val="center"/>
          </w:tcPr>
          <w:p w14:paraId="45105227" w14:textId="4311176D" w:rsidR="00DA5452" w:rsidRPr="00DA5452" w:rsidRDefault="00DA5452" w:rsidP="00DA5452">
            <w:pPr>
              <w:jc w:val="center"/>
              <w:rPr>
                <w:bCs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9E67BD" w:rsidRPr="00AF2241" w14:paraId="433C8F66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27C4DCF1" w14:textId="518331CB" w:rsidR="009E67BD" w:rsidRPr="00DA5452" w:rsidRDefault="009E67BD" w:rsidP="009E67BD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lastRenderedPageBreak/>
              <w:t>103921702</w:t>
            </w:r>
          </w:p>
        </w:tc>
        <w:tc>
          <w:tcPr>
            <w:tcW w:w="2330" w:type="dxa"/>
            <w:vAlign w:val="center"/>
          </w:tcPr>
          <w:p w14:paraId="465CC5F1" w14:textId="311A13B6" w:rsidR="009E67BD" w:rsidRPr="00DA5452" w:rsidRDefault="009E67BD" w:rsidP="009E67BD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702297D3" w14:textId="00B22A69" w:rsidR="009E67BD" w:rsidRPr="00DA5452" w:rsidRDefault="009E67BD" w:rsidP="009E67BD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r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Üy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Erol ALBAYRAK</w:t>
            </w:r>
          </w:p>
        </w:tc>
        <w:tc>
          <w:tcPr>
            <w:tcW w:w="1537" w:type="dxa"/>
            <w:vAlign w:val="center"/>
          </w:tcPr>
          <w:p w14:paraId="7A275B5B" w14:textId="4E11AB1A" w:rsidR="009E67BD" w:rsidRPr="00DA5452" w:rsidRDefault="009E67BD" w:rsidP="009E67BD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Çarşamba/</w:t>
            </w:r>
            <w:r w:rsidRPr="00DA5452">
              <w:rPr>
                <w:rStyle w:val="apple-converted-space"/>
                <w:sz w:val="22"/>
                <w:szCs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09:00-12:00---13:00-16:00</w:t>
            </w:r>
          </w:p>
        </w:tc>
        <w:tc>
          <w:tcPr>
            <w:tcW w:w="1477" w:type="dxa"/>
            <w:vAlign w:val="center"/>
          </w:tcPr>
          <w:p w14:paraId="52E8ACDE" w14:textId="16DDDDB0" w:rsidR="009E67BD" w:rsidRPr="00DA5452" w:rsidRDefault="009E67BD" w:rsidP="009E67BD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9E67BD" w:rsidRPr="00AF2241" w14:paraId="31359798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0556123A" w14:textId="5FB5730C" w:rsidR="009E67BD" w:rsidRPr="00DA5452" w:rsidRDefault="009E67BD" w:rsidP="009E67BD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5205EA33" w14:textId="4F0B8374" w:rsidR="009E67BD" w:rsidRPr="00DA5452" w:rsidRDefault="009E67BD" w:rsidP="009E67BD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47F68A08" w14:textId="0E0962AE" w:rsidR="009E67BD" w:rsidRPr="00DA5452" w:rsidRDefault="009E67BD" w:rsidP="009E67BD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r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Üy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Erol ALBAYRAK</w:t>
            </w:r>
          </w:p>
        </w:tc>
        <w:tc>
          <w:tcPr>
            <w:tcW w:w="1537" w:type="dxa"/>
            <w:vAlign w:val="center"/>
          </w:tcPr>
          <w:p w14:paraId="581A3723" w14:textId="191B5B72" w:rsidR="009E67BD" w:rsidRPr="00DA5452" w:rsidRDefault="009E67BD" w:rsidP="009E67BD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erşembe/ 09:00-11:00</w:t>
            </w:r>
          </w:p>
        </w:tc>
        <w:tc>
          <w:tcPr>
            <w:tcW w:w="1477" w:type="dxa"/>
            <w:vAlign w:val="center"/>
          </w:tcPr>
          <w:p w14:paraId="00C21894" w14:textId="498FDAA9" w:rsidR="009E67BD" w:rsidRPr="00DA5452" w:rsidRDefault="009E67BD" w:rsidP="009E67BD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3662775A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7005740A" w14:textId="6D7597F2" w:rsidR="00DA5452" w:rsidRPr="00DA5452" w:rsidRDefault="009E67BD" w:rsidP="009E67BD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</w:t>
            </w:r>
            <w:r>
              <w:rPr>
                <w:rStyle w:val="s18"/>
                <w:color w:val="000000"/>
                <w:sz w:val="22"/>
                <w:shd w:val="clear" w:color="auto" w:fill="FFFFFF"/>
              </w:rPr>
              <w:t>3</w:t>
            </w:r>
          </w:p>
        </w:tc>
        <w:tc>
          <w:tcPr>
            <w:tcW w:w="2330" w:type="dxa"/>
            <w:vAlign w:val="center"/>
          </w:tcPr>
          <w:p w14:paraId="1C419677" w14:textId="4171B0D8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  <w:vAlign w:val="center"/>
          </w:tcPr>
          <w:p w14:paraId="1B36019D" w14:textId="419A2A8E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Dr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</w:t>
            </w:r>
            <w:r w:rsidRPr="00DA5452">
              <w:rPr>
                <w:rStyle w:val="apple-converted-space"/>
                <w:color w:val="000000"/>
                <w:sz w:val="22"/>
                <w:shd w:val="clear" w:color="auto" w:fill="FFFFFF"/>
              </w:rPr>
              <w:t> 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Üy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Erol ALBAYRAK</w:t>
            </w:r>
          </w:p>
        </w:tc>
        <w:tc>
          <w:tcPr>
            <w:tcW w:w="1537" w:type="dxa"/>
            <w:vAlign w:val="center"/>
          </w:tcPr>
          <w:p w14:paraId="01E8A839" w14:textId="525F6C7E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Cuma / 10:00-11:00</w:t>
            </w:r>
          </w:p>
        </w:tc>
        <w:tc>
          <w:tcPr>
            <w:tcW w:w="1477" w:type="dxa"/>
            <w:vAlign w:val="center"/>
          </w:tcPr>
          <w:p w14:paraId="558A516C" w14:textId="31D1EE9F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798E4F34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7A897D60" w14:textId="451C0634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6"/>
                <w:color w:val="000000"/>
                <w:sz w:val="22"/>
              </w:rPr>
              <w:t>103912219</w:t>
            </w:r>
          </w:p>
        </w:tc>
        <w:tc>
          <w:tcPr>
            <w:tcW w:w="2330" w:type="dxa"/>
            <w:vAlign w:val="center"/>
          </w:tcPr>
          <w:p w14:paraId="079BC93C" w14:textId="5F26CC49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Malzemelerin Elektriksel ve Manyetik Özellikleri</w:t>
            </w:r>
          </w:p>
        </w:tc>
        <w:tc>
          <w:tcPr>
            <w:tcW w:w="2942" w:type="dxa"/>
            <w:vAlign w:val="center"/>
          </w:tcPr>
          <w:p w14:paraId="7E83B1EC" w14:textId="6E77ECBA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Prof. Dr. Abdullah CANDAN</w:t>
            </w:r>
          </w:p>
        </w:tc>
        <w:tc>
          <w:tcPr>
            <w:tcW w:w="1537" w:type="dxa"/>
            <w:vAlign w:val="center"/>
          </w:tcPr>
          <w:p w14:paraId="1D4DB49B" w14:textId="09C17E1B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azartesi/</w:t>
            </w:r>
            <w:r w:rsidRPr="00DA5452">
              <w:rPr>
                <w:rStyle w:val="apple-converted-space"/>
                <w:sz w:val="22"/>
                <w:szCs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09:15-12:00</w:t>
            </w:r>
          </w:p>
        </w:tc>
        <w:tc>
          <w:tcPr>
            <w:tcW w:w="1477" w:type="dxa"/>
            <w:vAlign w:val="center"/>
          </w:tcPr>
          <w:p w14:paraId="49165A2D" w14:textId="5F0F7FE3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484EBFDC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15AB40B" w14:textId="70AA1C80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11215</w:t>
            </w:r>
          </w:p>
        </w:tc>
        <w:tc>
          <w:tcPr>
            <w:tcW w:w="2330" w:type="dxa"/>
            <w:vAlign w:val="center"/>
          </w:tcPr>
          <w:p w14:paraId="7FB9E182" w14:textId="49145010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İleri Teknoloji Malzemeler ve Üretim Yöntemleri</w:t>
            </w:r>
          </w:p>
        </w:tc>
        <w:tc>
          <w:tcPr>
            <w:tcW w:w="2942" w:type="dxa"/>
            <w:vAlign w:val="center"/>
          </w:tcPr>
          <w:p w14:paraId="190D3E6D" w14:textId="2B504F81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Prof. Dr. Abdullah CANDAN</w:t>
            </w:r>
          </w:p>
        </w:tc>
        <w:tc>
          <w:tcPr>
            <w:tcW w:w="1537" w:type="dxa"/>
            <w:vAlign w:val="center"/>
          </w:tcPr>
          <w:p w14:paraId="2C209B5D" w14:textId="4306CB99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Çarşamba</w:t>
            </w:r>
            <w:r w:rsidRPr="00DA5452">
              <w:rPr>
                <w:rStyle w:val="apple-converted-space"/>
                <w:sz w:val="22"/>
                <w:szCs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/ 13:00-15:45</w:t>
            </w:r>
          </w:p>
        </w:tc>
        <w:tc>
          <w:tcPr>
            <w:tcW w:w="1477" w:type="dxa"/>
            <w:vAlign w:val="center"/>
          </w:tcPr>
          <w:p w14:paraId="79F5085D" w14:textId="76BD8E36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15C15821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1023404E" w14:textId="6105A174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3</w:t>
            </w:r>
          </w:p>
        </w:tc>
        <w:tc>
          <w:tcPr>
            <w:tcW w:w="2330" w:type="dxa"/>
            <w:vAlign w:val="center"/>
          </w:tcPr>
          <w:p w14:paraId="33669A99" w14:textId="300FD873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  <w:vAlign w:val="center"/>
          </w:tcPr>
          <w:p w14:paraId="0245A425" w14:textId="6AEF9089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Prof. Dr. Abdullah CANDAN</w:t>
            </w:r>
          </w:p>
        </w:tc>
        <w:tc>
          <w:tcPr>
            <w:tcW w:w="1537" w:type="dxa"/>
            <w:vAlign w:val="center"/>
          </w:tcPr>
          <w:p w14:paraId="44B6DAA3" w14:textId="0388D308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Çarşamba</w:t>
            </w:r>
            <w:r w:rsidRPr="00DA5452">
              <w:rPr>
                <w:rStyle w:val="apple-converted-space"/>
                <w:sz w:val="22"/>
                <w:szCs w:val="22"/>
                <w:shd w:val="clear" w:color="auto" w:fill="FFFFFF"/>
              </w:rPr>
              <w:t> </w:t>
            </w: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/ 08:15-09:00</w:t>
            </w:r>
          </w:p>
        </w:tc>
        <w:tc>
          <w:tcPr>
            <w:tcW w:w="1477" w:type="dxa"/>
            <w:vAlign w:val="center"/>
          </w:tcPr>
          <w:p w14:paraId="35EE65BA" w14:textId="331485BE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16F196D1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55EAF5F" w14:textId="355B8777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0C7AB0FF" w14:textId="1368B7F9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59E4E62D" w14:textId="336699D5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Prof. Dr. Abdullah CANDAN</w:t>
            </w:r>
          </w:p>
        </w:tc>
        <w:tc>
          <w:tcPr>
            <w:tcW w:w="1537" w:type="dxa"/>
            <w:vAlign w:val="center"/>
          </w:tcPr>
          <w:p w14:paraId="3D5F2763" w14:textId="02285A12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Cuma/08:15-12:00-13:00-16:45</w:t>
            </w:r>
          </w:p>
        </w:tc>
        <w:tc>
          <w:tcPr>
            <w:tcW w:w="1477" w:type="dxa"/>
            <w:vAlign w:val="center"/>
          </w:tcPr>
          <w:p w14:paraId="0676CF0B" w14:textId="61142846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6B98A560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4D337DC8" w14:textId="5D59E710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21"/>
                <w:color w:val="000000"/>
                <w:sz w:val="22"/>
                <w:shd w:val="clear" w:color="auto" w:fill="FFFFFF"/>
              </w:rPr>
              <w:t>103912270</w:t>
            </w:r>
          </w:p>
        </w:tc>
        <w:tc>
          <w:tcPr>
            <w:tcW w:w="2330" w:type="dxa"/>
            <w:vAlign w:val="center"/>
          </w:tcPr>
          <w:p w14:paraId="4B6D41CA" w14:textId="5D02354A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Endüstriyel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atıksuların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 kimyasal arıtımı ve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kontrolu</w:t>
            </w:r>
            <w:proofErr w:type="spellEnd"/>
          </w:p>
        </w:tc>
        <w:tc>
          <w:tcPr>
            <w:tcW w:w="2942" w:type="dxa"/>
            <w:vAlign w:val="center"/>
          </w:tcPr>
          <w:p w14:paraId="3981BDF2" w14:textId="38C347FA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Üyesi İsmail BAYRAM</w:t>
            </w:r>
          </w:p>
        </w:tc>
        <w:tc>
          <w:tcPr>
            <w:tcW w:w="1537" w:type="dxa"/>
            <w:vAlign w:val="center"/>
          </w:tcPr>
          <w:p w14:paraId="4160C568" w14:textId="36AD1178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azartesi/ 09:15-12:00</w:t>
            </w:r>
          </w:p>
        </w:tc>
        <w:tc>
          <w:tcPr>
            <w:tcW w:w="1477" w:type="dxa"/>
            <w:vAlign w:val="center"/>
          </w:tcPr>
          <w:p w14:paraId="3881EE1D" w14:textId="288405A8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70492CFA" w14:textId="77777777" w:rsidTr="00FE2753">
        <w:trPr>
          <w:trHeight w:val="397"/>
        </w:trPr>
        <w:tc>
          <w:tcPr>
            <w:tcW w:w="1211" w:type="dxa"/>
            <w:vAlign w:val="center"/>
          </w:tcPr>
          <w:p w14:paraId="02700221" w14:textId="6BD9C86F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24"/>
                <w:color w:val="000000"/>
                <w:sz w:val="22"/>
              </w:rPr>
              <w:t>103912270</w:t>
            </w:r>
          </w:p>
        </w:tc>
        <w:tc>
          <w:tcPr>
            <w:tcW w:w="2330" w:type="dxa"/>
            <w:vAlign w:val="center"/>
          </w:tcPr>
          <w:p w14:paraId="1E0E67EF" w14:textId="1CEB3254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6"/>
                <w:color w:val="000000"/>
                <w:sz w:val="22"/>
              </w:rPr>
              <w:t>İleri ayırma ve kimyasal saflaştırma teknolojileri</w:t>
            </w:r>
          </w:p>
        </w:tc>
        <w:tc>
          <w:tcPr>
            <w:tcW w:w="2942" w:type="dxa"/>
          </w:tcPr>
          <w:p w14:paraId="29B5FB4B" w14:textId="05F6787E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Üyesi İsmail BAYRAM</w:t>
            </w:r>
          </w:p>
        </w:tc>
        <w:tc>
          <w:tcPr>
            <w:tcW w:w="1537" w:type="dxa"/>
            <w:vAlign w:val="center"/>
          </w:tcPr>
          <w:p w14:paraId="457630F5" w14:textId="5B79212F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Salı/ 09:15-12:00</w:t>
            </w:r>
          </w:p>
        </w:tc>
        <w:tc>
          <w:tcPr>
            <w:tcW w:w="1477" w:type="dxa"/>
            <w:vAlign w:val="center"/>
          </w:tcPr>
          <w:p w14:paraId="6240F022" w14:textId="50FAF6BE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03B1A7AB" w14:textId="77777777" w:rsidTr="00FE2753">
        <w:trPr>
          <w:trHeight w:val="397"/>
        </w:trPr>
        <w:tc>
          <w:tcPr>
            <w:tcW w:w="1211" w:type="dxa"/>
            <w:vAlign w:val="center"/>
          </w:tcPr>
          <w:p w14:paraId="424F70DA" w14:textId="46D8BBBA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3</w:t>
            </w:r>
          </w:p>
        </w:tc>
        <w:tc>
          <w:tcPr>
            <w:tcW w:w="2330" w:type="dxa"/>
            <w:vAlign w:val="center"/>
          </w:tcPr>
          <w:p w14:paraId="7CA922C0" w14:textId="03A6AD35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</w:tcPr>
          <w:p w14:paraId="7FA70B7E" w14:textId="2C4F8D8B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Üyesi İsmail BAYRAM</w:t>
            </w:r>
          </w:p>
        </w:tc>
        <w:tc>
          <w:tcPr>
            <w:tcW w:w="1537" w:type="dxa"/>
            <w:vAlign w:val="center"/>
          </w:tcPr>
          <w:p w14:paraId="4670E8C5" w14:textId="02F5C552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Pazartesi/ 08:15-09:00</w:t>
            </w:r>
          </w:p>
        </w:tc>
        <w:tc>
          <w:tcPr>
            <w:tcW w:w="1477" w:type="dxa"/>
            <w:vAlign w:val="center"/>
          </w:tcPr>
          <w:p w14:paraId="749E9B1D" w14:textId="299F9AA1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color w:val="000000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375EBF5D" w14:textId="77777777" w:rsidTr="00FE2753">
        <w:trPr>
          <w:trHeight w:val="397"/>
        </w:trPr>
        <w:tc>
          <w:tcPr>
            <w:tcW w:w="1211" w:type="dxa"/>
            <w:vAlign w:val="center"/>
          </w:tcPr>
          <w:p w14:paraId="5179EF9C" w14:textId="6AFBE309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4DEA1F1E" w14:textId="5C41CB3A" w:rsidR="00DA5452" w:rsidRPr="00DA5452" w:rsidRDefault="00DA5452" w:rsidP="00DA5452">
            <w:pPr>
              <w:jc w:val="center"/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</w:tcPr>
          <w:p w14:paraId="29B8ADDF" w14:textId="631E4CC1" w:rsidR="00DA5452" w:rsidRPr="00DA5452" w:rsidRDefault="00DA5452" w:rsidP="00DA5452">
            <w:pPr>
              <w:rPr>
                <w:rStyle w:val="s18"/>
                <w:color w:val="000000"/>
                <w:sz w:val="22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Dr. </w:t>
            </w:r>
            <w:proofErr w:type="spellStart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Öğr</w:t>
            </w:r>
            <w:proofErr w:type="spellEnd"/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. Üyesi İsmail BAYRAM</w:t>
            </w:r>
          </w:p>
        </w:tc>
        <w:tc>
          <w:tcPr>
            <w:tcW w:w="1537" w:type="dxa"/>
            <w:vAlign w:val="center"/>
          </w:tcPr>
          <w:p w14:paraId="1C737C68" w14:textId="77777777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divId w:val="1806893105"/>
              <w:rPr>
                <w:sz w:val="22"/>
                <w:szCs w:val="22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Çarşamba/</w:t>
            </w:r>
          </w:p>
          <w:p w14:paraId="2CF31409" w14:textId="157851AA" w:rsidR="00DA5452" w:rsidRPr="00DA5452" w:rsidRDefault="00DA5452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sz w:val="22"/>
                <w:szCs w:val="22"/>
                <w:shd w:val="clear" w:color="auto" w:fill="FFFFFF"/>
              </w:rPr>
            </w:pPr>
            <w:r w:rsidRPr="00DA5452">
              <w:rPr>
                <w:rStyle w:val="s19"/>
                <w:sz w:val="22"/>
                <w:szCs w:val="22"/>
                <w:shd w:val="clear" w:color="auto" w:fill="FFFFFF"/>
              </w:rPr>
              <w:t>08:15-12:00-13:00-16:45</w:t>
            </w:r>
          </w:p>
        </w:tc>
        <w:tc>
          <w:tcPr>
            <w:tcW w:w="1477" w:type="dxa"/>
            <w:vAlign w:val="center"/>
          </w:tcPr>
          <w:p w14:paraId="045476D0" w14:textId="43E19CDB" w:rsidR="00DA5452" w:rsidRPr="00DA5452" w:rsidRDefault="00DA5452" w:rsidP="00DA5452">
            <w:pPr>
              <w:jc w:val="center"/>
              <w:rPr>
                <w:rStyle w:val="s19"/>
                <w:sz w:val="22"/>
                <w:shd w:val="clear" w:color="auto" w:fill="FFFFFF"/>
              </w:rPr>
            </w:pPr>
            <w:r w:rsidRPr="00DA5452">
              <w:rPr>
                <w:rStyle w:val="s19"/>
                <w:color w:val="000000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2360E303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48E0164C" w14:textId="5F5B7A12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6"/>
                <w:color w:val="000000"/>
                <w:sz w:val="22"/>
              </w:rPr>
              <w:t>10391</w:t>
            </w:r>
            <w:r w:rsidR="009E67BD">
              <w:rPr>
                <w:rStyle w:val="s16"/>
                <w:color w:val="000000"/>
                <w:sz w:val="22"/>
              </w:rPr>
              <w:t>1301</w:t>
            </w:r>
          </w:p>
        </w:tc>
        <w:tc>
          <w:tcPr>
            <w:tcW w:w="2330" w:type="dxa"/>
            <w:vAlign w:val="center"/>
          </w:tcPr>
          <w:p w14:paraId="57C42E56" w14:textId="2981FB1A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>
              <w:rPr>
                <w:rStyle w:val="s18"/>
                <w:color w:val="000000"/>
                <w:sz w:val="22"/>
                <w:shd w:val="clear" w:color="auto" w:fill="FFFFFF"/>
              </w:rPr>
              <w:t xml:space="preserve">Bilimsel Araştırma Teknikleri </w:t>
            </w:r>
          </w:p>
        </w:tc>
        <w:tc>
          <w:tcPr>
            <w:tcW w:w="2942" w:type="dxa"/>
            <w:vAlign w:val="center"/>
          </w:tcPr>
          <w:p w14:paraId="1C327315" w14:textId="7C0450A7" w:rsidR="00DA5452" w:rsidRDefault="00DA5452" w:rsidP="00DA5452">
            <w:pPr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Prof. Dr. </w:t>
            </w:r>
            <w:r>
              <w:rPr>
                <w:rStyle w:val="s18"/>
                <w:color w:val="000000"/>
                <w:sz w:val="22"/>
                <w:shd w:val="clear" w:color="auto" w:fill="FFFFFF"/>
              </w:rPr>
              <w:t>Hakan SEPET</w:t>
            </w:r>
          </w:p>
        </w:tc>
        <w:tc>
          <w:tcPr>
            <w:tcW w:w="1537" w:type="dxa"/>
            <w:vAlign w:val="center"/>
          </w:tcPr>
          <w:p w14:paraId="5675BE4D" w14:textId="34503384" w:rsidR="00DA5452" w:rsidRDefault="009E67BD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>
              <w:rPr>
                <w:rStyle w:val="s19"/>
                <w:sz w:val="22"/>
                <w:szCs w:val="22"/>
                <w:shd w:val="clear" w:color="auto" w:fill="FFFFFF"/>
              </w:rPr>
              <w:t xml:space="preserve">Cuma </w:t>
            </w:r>
            <w:r w:rsidRPr="00DA5452">
              <w:rPr>
                <w:rStyle w:val="apple-converted-space"/>
                <w:sz w:val="22"/>
                <w:szCs w:val="22"/>
                <w:shd w:val="clear" w:color="auto" w:fill="FFFFFF"/>
              </w:rPr>
              <w:t>14:00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-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>16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: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>45</w:t>
            </w:r>
          </w:p>
        </w:tc>
        <w:tc>
          <w:tcPr>
            <w:tcW w:w="1477" w:type="dxa"/>
            <w:vAlign w:val="center"/>
          </w:tcPr>
          <w:p w14:paraId="7E12695C" w14:textId="51F2844E" w:rsidR="00DA5452" w:rsidRDefault="00DA5452" w:rsidP="00DA5452">
            <w:pPr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55BBFDEE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56F1B5D7" w14:textId="5FCA9327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11215</w:t>
            </w:r>
          </w:p>
        </w:tc>
        <w:tc>
          <w:tcPr>
            <w:tcW w:w="2330" w:type="dxa"/>
            <w:vAlign w:val="center"/>
          </w:tcPr>
          <w:p w14:paraId="11D9EB73" w14:textId="3328FABA" w:rsidR="00DA5452" w:rsidRDefault="009E67BD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>
              <w:rPr>
                <w:rStyle w:val="s18"/>
                <w:color w:val="000000"/>
                <w:sz w:val="22"/>
                <w:shd w:val="clear" w:color="auto" w:fill="FFFFFF"/>
              </w:rPr>
              <w:t>Çevresel veri değerlendirme</w:t>
            </w:r>
          </w:p>
        </w:tc>
        <w:tc>
          <w:tcPr>
            <w:tcW w:w="2942" w:type="dxa"/>
            <w:vAlign w:val="center"/>
          </w:tcPr>
          <w:p w14:paraId="702A554B" w14:textId="7B63976E" w:rsidR="00DA5452" w:rsidRDefault="00DA5452" w:rsidP="00DA5452">
            <w:pPr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Prof. Dr. </w:t>
            </w:r>
            <w:r>
              <w:rPr>
                <w:rStyle w:val="s18"/>
                <w:color w:val="000000"/>
                <w:sz w:val="22"/>
                <w:shd w:val="clear" w:color="auto" w:fill="FFFFFF"/>
              </w:rPr>
              <w:t>Hakan SEPET</w:t>
            </w:r>
          </w:p>
        </w:tc>
        <w:tc>
          <w:tcPr>
            <w:tcW w:w="1537" w:type="dxa"/>
            <w:vAlign w:val="center"/>
          </w:tcPr>
          <w:p w14:paraId="23171921" w14:textId="3F01CDF3" w:rsidR="00DA5452" w:rsidRDefault="009E67BD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>
              <w:rPr>
                <w:rStyle w:val="s19"/>
                <w:sz w:val="22"/>
                <w:szCs w:val="22"/>
                <w:shd w:val="clear" w:color="auto" w:fill="FFFFFF"/>
              </w:rPr>
              <w:t xml:space="preserve">Cuma 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 xml:space="preserve">/ 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>09:15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-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>12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: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>00</w:t>
            </w:r>
          </w:p>
        </w:tc>
        <w:tc>
          <w:tcPr>
            <w:tcW w:w="1477" w:type="dxa"/>
            <w:vAlign w:val="center"/>
          </w:tcPr>
          <w:p w14:paraId="482BDCA2" w14:textId="2177DBA1" w:rsidR="00DA5452" w:rsidRDefault="00DA5452" w:rsidP="00DA5452">
            <w:pPr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7B7953F3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339CB12D" w14:textId="093440BA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</w:t>
            </w:r>
            <w:r w:rsidR="009E67BD">
              <w:rPr>
                <w:rStyle w:val="s18"/>
                <w:color w:val="000000"/>
                <w:sz w:val="22"/>
                <w:shd w:val="clear" w:color="auto" w:fill="FFFFFF"/>
              </w:rPr>
              <w:t>11230</w:t>
            </w:r>
          </w:p>
        </w:tc>
        <w:tc>
          <w:tcPr>
            <w:tcW w:w="2330" w:type="dxa"/>
            <w:vAlign w:val="center"/>
          </w:tcPr>
          <w:p w14:paraId="1D45CB6A" w14:textId="187D6618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LİSANS TEZİ</w:t>
            </w:r>
          </w:p>
        </w:tc>
        <w:tc>
          <w:tcPr>
            <w:tcW w:w="2942" w:type="dxa"/>
            <w:vAlign w:val="center"/>
          </w:tcPr>
          <w:p w14:paraId="1999609A" w14:textId="62965DC4" w:rsidR="00DA5452" w:rsidRDefault="00DA5452" w:rsidP="00DA5452">
            <w:pPr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Prof. Dr. </w:t>
            </w:r>
            <w:r>
              <w:rPr>
                <w:rStyle w:val="s18"/>
                <w:color w:val="000000"/>
                <w:sz w:val="22"/>
                <w:shd w:val="clear" w:color="auto" w:fill="FFFFFF"/>
              </w:rPr>
              <w:t>Hakan SEPET</w:t>
            </w:r>
          </w:p>
        </w:tc>
        <w:tc>
          <w:tcPr>
            <w:tcW w:w="1537" w:type="dxa"/>
            <w:vAlign w:val="center"/>
          </w:tcPr>
          <w:p w14:paraId="2C1BA52D" w14:textId="0C5A1FBB" w:rsidR="00DA5452" w:rsidRDefault="009E67BD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>
              <w:rPr>
                <w:rStyle w:val="s19"/>
                <w:sz w:val="22"/>
                <w:szCs w:val="22"/>
                <w:shd w:val="clear" w:color="auto" w:fill="FFFFFF"/>
              </w:rPr>
              <w:t>Cuma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/ 08:15-09:00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 xml:space="preserve"> 13:00-13:45</w:t>
            </w:r>
          </w:p>
        </w:tc>
        <w:tc>
          <w:tcPr>
            <w:tcW w:w="1477" w:type="dxa"/>
            <w:vAlign w:val="center"/>
          </w:tcPr>
          <w:p w14:paraId="3B9C6FC9" w14:textId="75140DEA" w:rsidR="00DA5452" w:rsidRDefault="00DA5452" w:rsidP="00DA5452">
            <w:pPr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  <w:tr w:rsidR="00DA5452" w:rsidRPr="00AF2241" w14:paraId="7EE9406C" w14:textId="77777777" w:rsidTr="007B5487">
        <w:trPr>
          <w:trHeight w:val="397"/>
        </w:trPr>
        <w:tc>
          <w:tcPr>
            <w:tcW w:w="1211" w:type="dxa"/>
            <w:vAlign w:val="center"/>
          </w:tcPr>
          <w:p w14:paraId="78967AA0" w14:textId="1D66C8F0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103921702</w:t>
            </w:r>
          </w:p>
        </w:tc>
        <w:tc>
          <w:tcPr>
            <w:tcW w:w="2330" w:type="dxa"/>
            <w:vAlign w:val="center"/>
          </w:tcPr>
          <w:p w14:paraId="3FEB34F3" w14:textId="0B376DA4" w:rsidR="00DA5452" w:rsidRDefault="00DA5452" w:rsidP="00DA5452">
            <w:pPr>
              <w:jc w:val="center"/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>YÜKSEK LİSANS UZMANLIK ALAN DERSİ</w:t>
            </w:r>
          </w:p>
        </w:tc>
        <w:tc>
          <w:tcPr>
            <w:tcW w:w="2942" w:type="dxa"/>
            <w:vAlign w:val="center"/>
          </w:tcPr>
          <w:p w14:paraId="3D5B2C9D" w14:textId="0EA9AE1B" w:rsidR="00DA5452" w:rsidRDefault="00DA5452" w:rsidP="00DA5452">
            <w:pPr>
              <w:rPr>
                <w:rStyle w:val="s18"/>
                <w:rFonts w:ascii="-webkit-standard" w:hAnsi="-webkit-standard"/>
                <w:color w:val="000000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8"/>
                <w:color w:val="000000"/>
                <w:sz w:val="22"/>
                <w:shd w:val="clear" w:color="auto" w:fill="FFFFFF"/>
              </w:rPr>
              <w:t xml:space="preserve">Prof. Dr. </w:t>
            </w:r>
            <w:r>
              <w:rPr>
                <w:rStyle w:val="s18"/>
                <w:color w:val="000000"/>
                <w:sz w:val="22"/>
                <w:shd w:val="clear" w:color="auto" w:fill="FFFFFF"/>
              </w:rPr>
              <w:t>Hakan SEPET</w:t>
            </w:r>
          </w:p>
        </w:tc>
        <w:tc>
          <w:tcPr>
            <w:tcW w:w="1537" w:type="dxa"/>
            <w:vAlign w:val="center"/>
          </w:tcPr>
          <w:p w14:paraId="6DCB50CF" w14:textId="55D050C6" w:rsidR="00DA5452" w:rsidRDefault="009E67BD" w:rsidP="00DA5452">
            <w:pPr>
              <w:pStyle w:val="s20"/>
              <w:shd w:val="clear" w:color="auto" w:fill="FFFFFF"/>
              <w:spacing w:before="0" w:beforeAutospacing="0" w:after="0" w:afterAutospacing="0"/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>
              <w:rPr>
                <w:rStyle w:val="s19"/>
                <w:sz w:val="22"/>
                <w:szCs w:val="22"/>
                <w:shd w:val="clear" w:color="auto" w:fill="FFFFFF"/>
              </w:rPr>
              <w:t>Pazartesi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/</w:t>
            </w:r>
            <w:r>
              <w:rPr>
                <w:rStyle w:val="s19"/>
                <w:sz w:val="22"/>
                <w:szCs w:val="22"/>
                <w:shd w:val="clear" w:color="auto" w:fill="FFFFFF"/>
              </w:rPr>
              <w:t xml:space="preserve"> </w:t>
            </w:r>
            <w:r w:rsidR="00DA5452" w:rsidRPr="00DA5452">
              <w:rPr>
                <w:rStyle w:val="s19"/>
                <w:sz w:val="22"/>
                <w:szCs w:val="22"/>
                <w:shd w:val="clear" w:color="auto" w:fill="FFFFFF"/>
              </w:rPr>
              <w:t>08:15-12:00-13:00-16:45</w:t>
            </w:r>
          </w:p>
        </w:tc>
        <w:tc>
          <w:tcPr>
            <w:tcW w:w="1477" w:type="dxa"/>
            <w:vAlign w:val="center"/>
          </w:tcPr>
          <w:p w14:paraId="2BE803DF" w14:textId="044571EC" w:rsidR="00DA5452" w:rsidRDefault="00DA5452" w:rsidP="00DA5452">
            <w:pPr>
              <w:jc w:val="center"/>
              <w:rPr>
                <w:rStyle w:val="s19"/>
                <w:rFonts w:ascii="-webkit-standard" w:hAnsi="-webkit-standard"/>
                <w:sz w:val="17"/>
                <w:szCs w:val="17"/>
                <w:shd w:val="clear" w:color="auto" w:fill="FFFFFF"/>
              </w:rPr>
            </w:pPr>
            <w:r w:rsidRPr="00DA5452">
              <w:rPr>
                <w:rStyle w:val="s19"/>
                <w:sz w:val="22"/>
                <w:shd w:val="clear" w:color="auto" w:fill="FFFFFF"/>
              </w:rPr>
              <w:t>Yüz yüze</w:t>
            </w:r>
          </w:p>
        </w:tc>
      </w:tr>
    </w:tbl>
    <w:p w14:paraId="1DED83E5" w14:textId="77777777" w:rsidR="00791945" w:rsidRPr="00AF2241" w:rsidRDefault="00791945" w:rsidP="00E226A2">
      <w:pPr>
        <w:autoSpaceDE w:val="0"/>
        <w:autoSpaceDN w:val="0"/>
        <w:adjustRightInd w:val="0"/>
        <w:spacing w:after="180"/>
        <w:jc w:val="both"/>
        <w:rPr>
          <w:szCs w:val="24"/>
          <w:lang w:eastAsia="tr-TR"/>
        </w:rPr>
      </w:pPr>
    </w:p>
    <w:sectPr w:rsidR="00791945" w:rsidRPr="00AF2241" w:rsidSect="002A20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951" w:right="1425" w:bottom="851" w:left="1425" w:header="567" w:footer="414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6BF1D" w14:textId="77777777" w:rsidR="00B77F22" w:rsidRDefault="00B77F22" w:rsidP="005E7CD4">
      <w:r>
        <w:separator/>
      </w:r>
    </w:p>
  </w:endnote>
  <w:endnote w:type="continuationSeparator" w:id="0">
    <w:p w14:paraId="00781EB8" w14:textId="77777777" w:rsidR="00B77F22" w:rsidRDefault="00B77F22" w:rsidP="005E7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ACF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22CD7" w14:textId="77777777" w:rsidR="00280EB5" w:rsidRDefault="00280EB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41E7B" w14:textId="57BE3463" w:rsidR="00280EB5" w:rsidRPr="00280EB5" w:rsidRDefault="00280EB5">
    <w:pPr>
      <w:pStyle w:val="AltBilgi"/>
      <w:rPr>
        <w:sz w:val="16"/>
        <w:szCs w:val="16"/>
      </w:rPr>
    </w:pPr>
    <w:r w:rsidRPr="00B86727">
      <w:rPr>
        <w:i/>
        <w:sz w:val="16"/>
        <w:szCs w:val="16"/>
      </w:rPr>
      <w:t xml:space="preserve">(Form No: FR- </w:t>
    </w:r>
    <w:r>
      <w:rPr>
        <w:i/>
        <w:sz w:val="16"/>
        <w:szCs w:val="16"/>
      </w:rPr>
      <w:t>627</w:t>
    </w:r>
    <w:r w:rsidRPr="00B86727">
      <w:rPr>
        <w:i/>
        <w:sz w:val="16"/>
        <w:szCs w:val="16"/>
      </w:rPr>
      <w:t>; Revizyon Tarihi</w:t>
    </w:r>
    <w:proofErr w:type="gramStart"/>
    <w:r w:rsidRPr="00B86727">
      <w:rPr>
        <w:i/>
        <w:sz w:val="16"/>
        <w:szCs w:val="16"/>
      </w:rPr>
      <w:t xml:space="preserve"> :…</w:t>
    </w:r>
    <w:proofErr w:type="gramEnd"/>
    <w:r w:rsidRPr="00B86727">
      <w:rPr>
        <w:i/>
        <w:sz w:val="16"/>
        <w:szCs w:val="16"/>
      </w:rPr>
      <w:t>.../..…/……..; Revizyon No:…….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ECF51" w14:textId="77777777" w:rsidR="00280EB5" w:rsidRDefault="00280E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B805D" w14:textId="77777777" w:rsidR="00B77F22" w:rsidRDefault="00B77F22" w:rsidP="005E7CD4">
      <w:r>
        <w:separator/>
      </w:r>
    </w:p>
  </w:footnote>
  <w:footnote w:type="continuationSeparator" w:id="0">
    <w:p w14:paraId="6104ED3F" w14:textId="77777777" w:rsidR="00B77F22" w:rsidRDefault="00B77F22" w:rsidP="005E7C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76B39" w14:textId="77777777" w:rsidR="00280EB5" w:rsidRDefault="00280EB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772" w:type="dxa"/>
      <w:jc w:val="center"/>
      <w:tblCellMar>
        <w:top w:w="57" w:type="dxa"/>
        <w:left w:w="79" w:type="dxa"/>
        <w:right w:w="87" w:type="dxa"/>
      </w:tblCellMar>
      <w:tblLook w:val="04A0" w:firstRow="1" w:lastRow="0" w:firstColumn="1" w:lastColumn="0" w:noHBand="0" w:noVBand="1"/>
    </w:tblPr>
    <w:tblGrid>
      <w:gridCol w:w="1984"/>
      <w:gridCol w:w="6801"/>
      <w:gridCol w:w="1987"/>
    </w:tblGrid>
    <w:tr w:rsidR="00280EB5" w14:paraId="3ADE10E8" w14:textId="77777777" w:rsidTr="0075452E">
      <w:trPr>
        <w:trHeight w:val="1417"/>
        <w:jc w:val="center"/>
      </w:trPr>
      <w:tc>
        <w:tcPr>
          <w:tcW w:w="198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shd w:val="clear" w:color="auto" w:fill="FFFFFF"/>
        </w:tcPr>
        <w:p w14:paraId="78487453" w14:textId="77777777" w:rsidR="00280EB5" w:rsidRPr="00E833D1" w:rsidRDefault="00280EB5" w:rsidP="00280EB5">
          <w:pPr>
            <w:ind w:left="261"/>
            <w:rPr>
              <w:rFonts w:ascii="Calibri" w:hAnsi="Calibri"/>
            </w:rPr>
          </w:pPr>
          <w:r w:rsidRPr="00E833D1">
            <w:rPr>
              <w:rFonts w:ascii="Calibri" w:hAnsi="Calibri"/>
              <w:noProof/>
              <w:lang w:eastAsia="tr-TR"/>
            </w:rPr>
            <w:drawing>
              <wp:inline distT="0" distB="0" distL="0" distR="0" wp14:anchorId="743B58FD" wp14:editId="23D1D168">
                <wp:extent cx="819150" cy="819150"/>
                <wp:effectExtent l="0" t="0" r="0" b="0"/>
                <wp:docPr id="71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EA39A21" w14:textId="77777777" w:rsidR="00280EB5" w:rsidRPr="00744274" w:rsidRDefault="00280EB5" w:rsidP="00280EB5">
          <w:pPr>
            <w:jc w:val="center"/>
            <w:rPr>
              <w:b/>
              <w:sz w:val="28"/>
              <w:szCs w:val="28"/>
            </w:rPr>
          </w:pPr>
          <w:r w:rsidRPr="002A2018">
            <w:rPr>
              <w:b/>
              <w:sz w:val="32"/>
              <w:szCs w:val="24"/>
              <w:lang w:eastAsia="tr-TR"/>
            </w:rPr>
            <w:t xml:space="preserve">LİSANSÜSTÜ </w:t>
          </w:r>
          <w:r>
            <w:rPr>
              <w:b/>
              <w:sz w:val="32"/>
              <w:szCs w:val="24"/>
              <w:lang w:eastAsia="tr-TR"/>
            </w:rPr>
            <w:t>HAFTALIK DERS PROGRAMI</w:t>
          </w:r>
          <w:r w:rsidRPr="002A2018">
            <w:rPr>
              <w:b/>
              <w:sz w:val="32"/>
              <w:szCs w:val="24"/>
              <w:lang w:eastAsia="tr-TR"/>
            </w:rPr>
            <w:t xml:space="preserve"> FORMU</w:t>
          </w:r>
        </w:p>
      </w:tc>
      <w:tc>
        <w:tcPr>
          <w:tcW w:w="1987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55C8EC6" w14:textId="77777777" w:rsidR="00280EB5" w:rsidRPr="00E833D1" w:rsidRDefault="00280EB5" w:rsidP="00280EB5">
          <w:pPr>
            <w:jc w:val="center"/>
            <w:rPr>
              <w:rFonts w:ascii="Calibri" w:hAnsi="Calibri"/>
            </w:rPr>
          </w:pPr>
          <w:r w:rsidRPr="00E833D1">
            <w:rPr>
              <w:rFonts w:ascii="Calibri" w:hAnsi="Calibri"/>
              <w:noProof/>
              <w:lang w:eastAsia="tr-TR"/>
            </w:rPr>
            <w:drawing>
              <wp:inline distT="0" distB="0" distL="0" distR="0" wp14:anchorId="435B410C" wp14:editId="1EDB4107">
                <wp:extent cx="1152525" cy="695325"/>
                <wp:effectExtent l="0" t="0" r="0" b="0"/>
                <wp:docPr id="72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7CD2829" w14:textId="77777777" w:rsidR="002A2018" w:rsidRDefault="002A2018" w:rsidP="002A2018">
    <w:pPr>
      <w:autoSpaceDE w:val="0"/>
      <w:autoSpaceDN w:val="0"/>
      <w:adjustRightInd w:val="0"/>
      <w:jc w:val="center"/>
      <w:rPr>
        <w:b/>
        <w:sz w:val="22"/>
        <w:szCs w:val="24"/>
        <w:lang w:eastAsia="tr-TR"/>
      </w:rPr>
    </w:pPr>
  </w:p>
  <w:p w14:paraId="052D1D12" w14:textId="77777777" w:rsidR="002A2018" w:rsidRDefault="002A201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1CC1" w14:textId="77777777" w:rsidR="00280EB5" w:rsidRDefault="00280EB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jMzMDU0NLU0tTBU0lEKTi0uzszPAykwqwUAylRQ4CwAAAA="/>
  </w:docVars>
  <w:rsids>
    <w:rsidRoot w:val="005E7CD4"/>
    <w:rsid w:val="0001179E"/>
    <w:rsid w:val="00016F99"/>
    <w:rsid w:val="00024955"/>
    <w:rsid w:val="000C401C"/>
    <w:rsid w:val="000D19A0"/>
    <w:rsid w:val="000D38D4"/>
    <w:rsid w:val="000D7B55"/>
    <w:rsid w:val="000F1F9A"/>
    <w:rsid w:val="000F7DF7"/>
    <w:rsid w:val="00115B2B"/>
    <w:rsid w:val="00116EB6"/>
    <w:rsid w:val="00137D2A"/>
    <w:rsid w:val="00145583"/>
    <w:rsid w:val="0017109D"/>
    <w:rsid w:val="001A7307"/>
    <w:rsid w:val="001C681A"/>
    <w:rsid w:val="001F6AD7"/>
    <w:rsid w:val="001F7EF8"/>
    <w:rsid w:val="002411B0"/>
    <w:rsid w:val="00252AC9"/>
    <w:rsid w:val="002577FD"/>
    <w:rsid w:val="00263214"/>
    <w:rsid w:val="00267C72"/>
    <w:rsid w:val="00280EB5"/>
    <w:rsid w:val="00283FAC"/>
    <w:rsid w:val="002A2018"/>
    <w:rsid w:val="002C1ACE"/>
    <w:rsid w:val="002D0C79"/>
    <w:rsid w:val="002F0FB9"/>
    <w:rsid w:val="002F425C"/>
    <w:rsid w:val="00326AAC"/>
    <w:rsid w:val="00357041"/>
    <w:rsid w:val="00361DAF"/>
    <w:rsid w:val="003706F7"/>
    <w:rsid w:val="00371C39"/>
    <w:rsid w:val="00397125"/>
    <w:rsid w:val="003B2F99"/>
    <w:rsid w:val="003C65B7"/>
    <w:rsid w:val="00402545"/>
    <w:rsid w:val="00427A18"/>
    <w:rsid w:val="00427F56"/>
    <w:rsid w:val="00432790"/>
    <w:rsid w:val="00444782"/>
    <w:rsid w:val="00457752"/>
    <w:rsid w:val="00484E0F"/>
    <w:rsid w:val="004B70F7"/>
    <w:rsid w:val="004F212B"/>
    <w:rsid w:val="00503E38"/>
    <w:rsid w:val="00506F89"/>
    <w:rsid w:val="005227C0"/>
    <w:rsid w:val="00522ADA"/>
    <w:rsid w:val="00536A8D"/>
    <w:rsid w:val="005A6B93"/>
    <w:rsid w:val="005C643E"/>
    <w:rsid w:val="005D4464"/>
    <w:rsid w:val="005E7CD4"/>
    <w:rsid w:val="00640E29"/>
    <w:rsid w:val="006653A4"/>
    <w:rsid w:val="00670391"/>
    <w:rsid w:val="006906E5"/>
    <w:rsid w:val="006D31B3"/>
    <w:rsid w:val="006D69E7"/>
    <w:rsid w:val="006E5200"/>
    <w:rsid w:val="00711A45"/>
    <w:rsid w:val="0073301F"/>
    <w:rsid w:val="00746CF7"/>
    <w:rsid w:val="00757DAD"/>
    <w:rsid w:val="00773D57"/>
    <w:rsid w:val="00791945"/>
    <w:rsid w:val="00796DB3"/>
    <w:rsid w:val="007B5487"/>
    <w:rsid w:val="007E0075"/>
    <w:rsid w:val="007F384C"/>
    <w:rsid w:val="008058B4"/>
    <w:rsid w:val="00820D12"/>
    <w:rsid w:val="00826654"/>
    <w:rsid w:val="00846A5F"/>
    <w:rsid w:val="008A082C"/>
    <w:rsid w:val="008A595B"/>
    <w:rsid w:val="008E20E8"/>
    <w:rsid w:val="008F41D6"/>
    <w:rsid w:val="008F7DAB"/>
    <w:rsid w:val="009007F7"/>
    <w:rsid w:val="00916922"/>
    <w:rsid w:val="00925FE2"/>
    <w:rsid w:val="009607E8"/>
    <w:rsid w:val="009749A7"/>
    <w:rsid w:val="009C2996"/>
    <w:rsid w:val="009C53D1"/>
    <w:rsid w:val="009E67BD"/>
    <w:rsid w:val="009F6D9D"/>
    <w:rsid w:val="00A06D01"/>
    <w:rsid w:val="00A15935"/>
    <w:rsid w:val="00A420D4"/>
    <w:rsid w:val="00A63D1A"/>
    <w:rsid w:val="00A74D2D"/>
    <w:rsid w:val="00AC0CD3"/>
    <w:rsid w:val="00AD07A8"/>
    <w:rsid w:val="00AF2241"/>
    <w:rsid w:val="00B41192"/>
    <w:rsid w:val="00B548C1"/>
    <w:rsid w:val="00B77F22"/>
    <w:rsid w:val="00B82963"/>
    <w:rsid w:val="00B83083"/>
    <w:rsid w:val="00B8486C"/>
    <w:rsid w:val="00B865F3"/>
    <w:rsid w:val="00B96172"/>
    <w:rsid w:val="00BC30F1"/>
    <w:rsid w:val="00BE3DF3"/>
    <w:rsid w:val="00BE6E9A"/>
    <w:rsid w:val="00C27A2A"/>
    <w:rsid w:val="00C61233"/>
    <w:rsid w:val="00C63A69"/>
    <w:rsid w:val="00C7473F"/>
    <w:rsid w:val="00C979F2"/>
    <w:rsid w:val="00CB6DE1"/>
    <w:rsid w:val="00CD3A2E"/>
    <w:rsid w:val="00CF1490"/>
    <w:rsid w:val="00D12F72"/>
    <w:rsid w:val="00D15E46"/>
    <w:rsid w:val="00D24713"/>
    <w:rsid w:val="00D323C6"/>
    <w:rsid w:val="00D53B58"/>
    <w:rsid w:val="00D5663A"/>
    <w:rsid w:val="00D66DB7"/>
    <w:rsid w:val="00D671B7"/>
    <w:rsid w:val="00D760F3"/>
    <w:rsid w:val="00DA5452"/>
    <w:rsid w:val="00DB1137"/>
    <w:rsid w:val="00DF655E"/>
    <w:rsid w:val="00E16C94"/>
    <w:rsid w:val="00E226A2"/>
    <w:rsid w:val="00E338F2"/>
    <w:rsid w:val="00E84612"/>
    <w:rsid w:val="00E858A4"/>
    <w:rsid w:val="00E96098"/>
    <w:rsid w:val="00EA320A"/>
    <w:rsid w:val="00EA67EB"/>
    <w:rsid w:val="00EC56E7"/>
    <w:rsid w:val="00ED2E46"/>
    <w:rsid w:val="00EE10B5"/>
    <w:rsid w:val="00EF129D"/>
    <w:rsid w:val="00F1685F"/>
    <w:rsid w:val="00F362FD"/>
    <w:rsid w:val="00F903AE"/>
    <w:rsid w:val="00FB5B53"/>
    <w:rsid w:val="00FE17ED"/>
    <w:rsid w:val="00FE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F6D25"/>
  <w15:docId w15:val="{EC15ECDD-1919-45F3-8309-B9A2F7C5F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basedOn w:val="NormalTablo"/>
    <w:uiPriority w:val="99"/>
    <w:qFormat/>
    <w:rsid w:val="005E7CD4"/>
    <w:pPr>
      <w:autoSpaceDE w:val="0"/>
      <w:autoSpaceDN w:val="0"/>
      <w:adjustRightInd w:val="0"/>
    </w:pPr>
    <w:rPr>
      <w:rFonts w:ascii="Verdana" w:eastAsia="Times New Roman" w:hAnsi="Verdana"/>
      <w:sz w:val="24"/>
      <w:szCs w:val="24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left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5E7CD4"/>
    <w:rPr>
      <w:sz w:val="24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5E7CD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5E7CD4"/>
    <w:rPr>
      <w:sz w:val="24"/>
      <w:szCs w:val="22"/>
      <w:lang w:eastAsia="en-US"/>
    </w:rPr>
  </w:style>
  <w:style w:type="paragraph" w:customStyle="1" w:styleId="a">
    <w:basedOn w:val="Normal"/>
    <w:next w:val="AltBilgi"/>
    <w:link w:val="AltbilgiChar0"/>
    <w:uiPriority w:val="99"/>
    <w:unhideWhenUsed/>
    <w:rsid w:val="005E7CD4"/>
    <w:pPr>
      <w:tabs>
        <w:tab w:val="center" w:pos="4536"/>
        <w:tab w:val="right" w:pos="9072"/>
      </w:tabs>
      <w:jc w:val="center"/>
    </w:pPr>
    <w:rPr>
      <w:sz w:val="20"/>
      <w:szCs w:val="20"/>
      <w:lang w:eastAsia="tr-TR"/>
    </w:rPr>
  </w:style>
  <w:style w:type="character" w:customStyle="1" w:styleId="AltbilgiChar0">
    <w:name w:val="Altbilgi Char"/>
    <w:link w:val="a"/>
    <w:uiPriority w:val="99"/>
    <w:rsid w:val="005E7CD4"/>
  </w:style>
  <w:style w:type="character" w:styleId="Kpr">
    <w:name w:val="Hyperlink"/>
    <w:uiPriority w:val="99"/>
    <w:unhideWhenUsed/>
    <w:rsid w:val="005E7CD4"/>
    <w:rPr>
      <w:color w:val="0000FF"/>
      <w:u w:val="single"/>
    </w:rPr>
  </w:style>
  <w:style w:type="table" w:styleId="TabloKlavuzu">
    <w:name w:val="Table Grid"/>
    <w:basedOn w:val="NormalTablo"/>
    <w:uiPriority w:val="39"/>
    <w:rsid w:val="00EA6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6">
    <w:name w:val="s16"/>
    <w:basedOn w:val="VarsaylanParagrafYazTipi"/>
    <w:rsid w:val="00640E29"/>
  </w:style>
  <w:style w:type="character" w:customStyle="1" w:styleId="s18">
    <w:name w:val="s18"/>
    <w:basedOn w:val="VarsaylanParagrafYazTipi"/>
    <w:rsid w:val="00640E29"/>
  </w:style>
  <w:style w:type="character" w:customStyle="1" w:styleId="apple-converted-space">
    <w:name w:val="apple-converted-space"/>
    <w:basedOn w:val="VarsaylanParagrafYazTipi"/>
    <w:rsid w:val="00640E29"/>
  </w:style>
  <w:style w:type="character" w:customStyle="1" w:styleId="s19">
    <w:name w:val="s19"/>
    <w:basedOn w:val="VarsaylanParagrafYazTipi"/>
    <w:rsid w:val="00640E29"/>
  </w:style>
  <w:style w:type="paragraph" w:customStyle="1" w:styleId="s17">
    <w:name w:val="s17"/>
    <w:basedOn w:val="Normal"/>
    <w:rsid w:val="00DA5452"/>
    <w:pPr>
      <w:spacing w:before="100" w:beforeAutospacing="1" w:after="100" w:afterAutospacing="1"/>
    </w:pPr>
    <w:rPr>
      <w:rFonts w:eastAsia="Times New Roman"/>
      <w:szCs w:val="24"/>
      <w:lang w:eastAsia="tr-TR"/>
    </w:rPr>
  </w:style>
  <w:style w:type="paragraph" w:customStyle="1" w:styleId="s20">
    <w:name w:val="s20"/>
    <w:basedOn w:val="Normal"/>
    <w:rsid w:val="00DA5452"/>
    <w:pPr>
      <w:spacing w:before="100" w:beforeAutospacing="1" w:after="100" w:afterAutospacing="1"/>
    </w:pPr>
    <w:rPr>
      <w:rFonts w:eastAsia="Times New Roman"/>
      <w:szCs w:val="24"/>
      <w:lang w:eastAsia="tr-TR"/>
    </w:rPr>
  </w:style>
  <w:style w:type="character" w:customStyle="1" w:styleId="s21">
    <w:name w:val="s21"/>
    <w:basedOn w:val="VarsaylanParagrafYazTipi"/>
    <w:rsid w:val="00DA5452"/>
  </w:style>
  <w:style w:type="character" w:customStyle="1" w:styleId="s24">
    <w:name w:val="s24"/>
    <w:basedOn w:val="VarsaylanParagrafYazTipi"/>
    <w:rsid w:val="00DA54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9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3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0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3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zan AKGÜL</dc:creator>
  <cp:lastModifiedBy>Sezin AYKURT SEPET</cp:lastModifiedBy>
  <cp:revision>2</cp:revision>
  <dcterms:created xsi:type="dcterms:W3CDTF">2026-01-29T13:16:00Z</dcterms:created>
  <dcterms:modified xsi:type="dcterms:W3CDTF">2026-01-29T13:16:00Z</dcterms:modified>
</cp:coreProperties>
</file>